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3EFD" w14:textId="77777777" w:rsidR="00C7606B" w:rsidRPr="009C7465" w:rsidRDefault="00627394" w:rsidP="00C7606B">
      <w:pPr>
        <w:pStyle w:val="1"/>
        <w:rPr>
          <w:rFonts w:ascii="Consolas" w:hAnsi="Consolas" w:cs="Consolas"/>
        </w:rPr>
      </w:pPr>
      <w:r>
        <w:rPr>
          <w:rFonts w:ascii="Consolas" w:hAnsi="Consolas" w:cs="Consolas" w:hint="eastAsia"/>
        </w:rPr>
        <w:t>期中</w:t>
      </w:r>
      <w:r w:rsidR="00C7606B" w:rsidRPr="009C7465">
        <w:rPr>
          <w:rFonts w:ascii="Consolas" w:hAnsi="Consolas" w:cs="Consolas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C7606B" w:rsidRPr="009C7465">
        <w:rPr>
          <w:rFonts w:ascii="Consolas" w:hAnsi="Consolas" w:cs="Consolas"/>
        </w:rPr>
        <w:instrText>ADDIN CNKISM.UserStyle</w:instrText>
      </w:r>
      <w:r w:rsidR="00C7606B" w:rsidRPr="009C7465">
        <w:rPr>
          <w:rFonts w:ascii="Consolas" w:hAnsi="Consolas" w:cs="Consolas"/>
        </w:rPr>
      </w:r>
      <w:r w:rsidR="00C7606B" w:rsidRPr="009C7465">
        <w:rPr>
          <w:rFonts w:ascii="Consolas" w:hAnsi="Consolas" w:cs="Consolas"/>
        </w:rPr>
        <w:fldChar w:fldCharType="end"/>
      </w:r>
      <w:r w:rsidR="00C7606B" w:rsidRPr="009C7465">
        <w:rPr>
          <w:rFonts w:ascii="Consolas" w:hAnsi="Consolas" w:cs="Consolas"/>
        </w:rPr>
        <w:t>实验</w:t>
      </w:r>
      <w:r w:rsidR="00C7606B">
        <w:rPr>
          <w:rFonts w:ascii="Consolas" w:hAnsi="Consolas" w:cs="Consolas"/>
        </w:rPr>
        <w:t>shell</w:t>
      </w:r>
      <w:r w:rsidR="00C7606B">
        <w:rPr>
          <w:rFonts w:ascii="Consolas" w:hAnsi="Consolas" w:cs="Consolas"/>
        </w:rPr>
        <w:t>脚本</w:t>
      </w:r>
      <w:r w:rsidR="0090325F">
        <w:rPr>
          <w:rFonts w:ascii="Consolas" w:hAnsi="Consolas" w:cs="Consolas"/>
        </w:rPr>
        <w:t>综合</w:t>
      </w:r>
      <w:r w:rsidR="00C7606B">
        <w:rPr>
          <w:rFonts w:ascii="Consolas" w:hAnsi="Consolas" w:cs="Consolas"/>
        </w:rPr>
        <w:t>编程实验</w:t>
      </w:r>
    </w:p>
    <w:p w14:paraId="74E61EE3" w14:textId="77777777" w:rsidR="00C7606B" w:rsidRPr="000A0970" w:rsidRDefault="00C7606B" w:rsidP="00C7606B">
      <w:pPr>
        <w:rPr>
          <w:rFonts w:ascii="Consolas" w:hAnsi="Consolas" w:cs="Consolas"/>
        </w:rPr>
      </w:pPr>
    </w:p>
    <w:p w14:paraId="3B3BE666" w14:textId="50233E95" w:rsidR="00C7606B" w:rsidRPr="009C7465" w:rsidRDefault="00C7606B" w:rsidP="00C7606B">
      <w:pPr>
        <w:rPr>
          <w:rFonts w:ascii="Consolas" w:hAnsi="Consolas" w:cs="Consolas" w:hint="eastAsia"/>
        </w:rPr>
      </w:pPr>
      <w:r w:rsidRPr="009C7465">
        <w:rPr>
          <w:rFonts w:ascii="Consolas" w:hAnsi="Consolas" w:cs="Consolas"/>
        </w:rPr>
        <w:t>班级：</w:t>
      </w:r>
      <w:r w:rsidR="000217FB">
        <w:rPr>
          <w:rFonts w:ascii="Consolas" w:hAnsi="Consolas" w:cs="Consolas" w:hint="eastAsia"/>
        </w:rPr>
        <w:t>数据科学与大数据一班</w:t>
      </w:r>
    </w:p>
    <w:p w14:paraId="04029B51" w14:textId="451AF1BF" w:rsidR="00C7606B" w:rsidRPr="009C7465" w:rsidRDefault="00C7606B" w:rsidP="00C7606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学号：</w:t>
      </w:r>
      <w:r w:rsidR="000217FB">
        <w:rPr>
          <w:rFonts w:ascii="Consolas" w:hAnsi="Consolas" w:cs="Consolas" w:hint="eastAsia"/>
        </w:rPr>
        <w:t>2</w:t>
      </w:r>
      <w:r w:rsidR="000217FB">
        <w:rPr>
          <w:rFonts w:ascii="Consolas" w:hAnsi="Consolas" w:cs="Consolas"/>
        </w:rPr>
        <w:t>02026203005</w:t>
      </w:r>
    </w:p>
    <w:p w14:paraId="730D381B" w14:textId="46F257B8" w:rsidR="00C7606B" w:rsidRDefault="00C7606B" w:rsidP="00C7606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姓名：</w:t>
      </w:r>
      <w:r w:rsidR="000217FB">
        <w:rPr>
          <w:rFonts w:ascii="Consolas" w:hAnsi="Consolas" w:cs="Consolas" w:hint="eastAsia"/>
        </w:rPr>
        <w:t>张华</w:t>
      </w:r>
    </w:p>
    <w:p w14:paraId="5D2E612A" w14:textId="5CE12AEF" w:rsidR="008A7FE6" w:rsidRPr="008A7FE6" w:rsidRDefault="008A7FE6" w:rsidP="00C7606B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用户名：</w:t>
      </w:r>
      <w:r w:rsidR="000217FB">
        <w:rPr>
          <w:rFonts w:ascii="Consolas" w:hAnsi="Consolas" w:cs="Consolas" w:hint="eastAsia"/>
        </w:rPr>
        <w:t>s</w:t>
      </w:r>
      <w:r w:rsidR="000217FB">
        <w:rPr>
          <w:rFonts w:ascii="Consolas" w:hAnsi="Consolas" w:cs="Consolas"/>
        </w:rPr>
        <w:t>13</w:t>
      </w:r>
    </w:p>
    <w:p w14:paraId="57525DC0" w14:textId="77777777" w:rsidR="00C7606B" w:rsidRPr="009C7465" w:rsidRDefault="00C7606B" w:rsidP="00C7606B">
      <w:pPr>
        <w:rPr>
          <w:rFonts w:ascii="Consolas" w:hAnsi="Consolas" w:cs="Consolas"/>
        </w:rPr>
      </w:pPr>
    </w:p>
    <w:p w14:paraId="0DE37242" w14:textId="77777777" w:rsidR="00C7606B" w:rsidRPr="003F01B7" w:rsidRDefault="00C7606B" w:rsidP="00C7606B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一、实验目的</w:t>
      </w:r>
    </w:p>
    <w:p w14:paraId="69A309D8" w14:textId="77777777" w:rsidR="00C7606B" w:rsidRPr="00D974EC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1. </w:t>
      </w:r>
      <w:r w:rsidRPr="00C7606B">
        <w:rPr>
          <w:rFonts w:ascii="Consolas" w:hAnsi="Consolas" w:cs="Consolas" w:hint="eastAsia"/>
        </w:rPr>
        <w:t>练习</w:t>
      </w:r>
      <w:r w:rsidRPr="00C7606B">
        <w:rPr>
          <w:rFonts w:ascii="Consolas" w:hAnsi="Consolas" w:cs="Consolas" w:hint="eastAsia"/>
        </w:rPr>
        <w:t>shell</w:t>
      </w:r>
      <w:r w:rsidRPr="00C7606B">
        <w:rPr>
          <w:rFonts w:ascii="Consolas" w:hAnsi="Consolas" w:cs="Consolas" w:hint="eastAsia"/>
        </w:rPr>
        <w:t>脚本编程</w:t>
      </w:r>
    </w:p>
    <w:p w14:paraId="2EBD8254" w14:textId="77777777" w:rsidR="00C7606B" w:rsidRPr="003F01B7" w:rsidRDefault="00C7606B" w:rsidP="00C7606B">
      <w:pPr>
        <w:rPr>
          <w:rFonts w:ascii="Consolas" w:hAnsi="Consolas" w:cs="Consolas"/>
        </w:rPr>
      </w:pPr>
    </w:p>
    <w:p w14:paraId="373DA8B5" w14:textId="77777777" w:rsidR="00C7606B" w:rsidRPr="003F01B7" w:rsidRDefault="00C7606B" w:rsidP="00C7606B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二、实验要求</w:t>
      </w:r>
    </w:p>
    <w:p w14:paraId="537DF993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1. </w:t>
      </w:r>
      <w:r w:rsidRPr="003F01B7">
        <w:rPr>
          <w:rFonts w:ascii="Consolas" w:hAnsi="Consolas" w:cs="Consolas"/>
        </w:rPr>
        <w:t>填写实验报告，请</w:t>
      </w:r>
      <w:r w:rsidRPr="003F01B7">
        <w:rPr>
          <w:rFonts w:ascii="Consolas" w:hAnsi="Consolas" w:cs="Consolas"/>
          <w:color w:val="FF3333"/>
        </w:rPr>
        <w:t>将关键命令及其结果进行截图</w:t>
      </w:r>
      <w:r w:rsidRPr="003F01B7">
        <w:rPr>
          <w:rFonts w:ascii="Consolas" w:hAnsi="Consolas" w:cs="Consolas"/>
          <w:color w:val="FF3333"/>
        </w:rPr>
        <w:t>(</w:t>
      </w:r>
      <w:bookmarkStart w:id="0" w:name="_Hlk65872688"/>
      <w:r w:rsidR="00F35B11">
        <w:rPr>
          <w:rFonts w:ascii="Consolas" w:hAnsi="Consolas" w:cs="Consolas" w:hint="eastAsia"/>
          <w:color w:val="FF3333"/>
        </w:rPr>
        <w:t>请确保截图中的文字清晰可见</w:t>
      </w:r>
      <w:bookmarkEnd w:id="0"/>
      <w:r w:rsidRPr="003F01B7">
        <w:rPr>
          <w:rFonts w:ascii="Consolas" w:hAnsi="Consolas" w:cs="Consolas"/>
          <w:color w:val="FF3333"/>
        </w:rPr>
        <w:t>)</w:t>
      </w:r>
    </w:p>
    <w:p w14:paraId="22DC63BB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2. </w:t>
      </w:r>
      <w:r w:rsidRPr="003F01B7">
        <w:rPr>
          <w:rFonts w:ascii="Consolas" w:hAnsi="Consolas" w:cs="Consolas"/>
        </w:rPr>
        <w:t>导出为</w:t>
      </w:r>
      <w:r w:rsidRPr="003F01B7">
        <w:rPr>
          <w:rFonts w:ascii="Consolas" w:hAnsi="Consolas" w:cs="Consolas"/>
        </w:rPr>
        <w:t>pdf</w:t>
      </w:r>
      <w:r w:rsidRPr="003F01B7">
        <w:rPr>
          <w:rFonts w:ascii="Consolas" w:hAnsi="Consolas" w:cs="Consolas"/>
        </w:rPr>
        <w:t>文件，文件名为</w:t>
      </w:r>
      <w:r w:rsidRPr="003F01B7">
        <w:rPr>
          <w:rFonts w:ascii="Consolas" w:hAnsi="Consolas" w:cs="Consolas"/>
          <w:color w:val="FF3333"/>
        </w:rPr>
        <w:t>用户名</w:t>
      </w:r>
      <w:r w:rsidRPr="003F01B7">
        <w:rPr>
          <w:rFonts w:ascii="Consolas" w:hAnsi="Consolas" w:cs="Consolas"/>
          <w:color w:val="FF3333"/>
        </w:rPr>
        <w:t>-</w:t>
      </w:r>
      <w:r w:rsidRPr="003F01B7">
        <w:rPr>
          <w:rFonts w:ascii="Consolas" w:hAnsi="Consolas" w:cs="Consolas"/>
          <w:color w:val="FF3333"/>
        </w:rPr>
        <w:t>姓名</w:t>
      </w:r>
      <w:r w:rsidRPr="003F01B7">
        <w:rPr>
          <w:rFonts w:ascii="Consolas" w:hAnsi="Consolas" w:cs="Consolas"/>
          <w:color w:val="FF3333"/>
        </w:rPr>
        <w:t>-lab0</w:t>
      </w:r>
      <w:r w:rsidR="00155258">
        <w:rPr>
          <w:rFonts w:ascii="Consolas" w:hAnsi="Consolas" w:cs="Consolas"/>
          <w:color w:val="FF3333"/>
        </w:rPr>
        <w:t>8</w:t>
      </w:r>
      <w:r w:rsidRPr="003F01B7">
        <w:rPr>
          <w:rFonts w:ascii="Consolas" w:hAnsi="Consolas" w:cs="Consolas"/>
          <w:color w:val="FF3333"/>
        </w:rPr>
        <w:t>.pdf</w:t>
      </w:r>
      <w:r w:rsidRPr="003F01B7">
        <w:rPr>
          <w:rFonts w:ascii="Consolas" w:hAnsi="Consolas" w:cs="Consolas"/>
          <w:color w:val="FF3333"/>
        </w:rPr>
        <w:t>，</w:t>
      </w:r>
      <w:r w:rsidRPr="003F01B7">
        <w:rPr>
          <w:rFonts w:ascii="Consolas" w:hAnsi="Consolas" w:cs="Consolas"/>
        </w:rPr>
        <w:t>在规定截止时间之前上传</w:t>
      </w:r>
      <w:r w:rsidR="00F35B11">
        <w:rPr>
          <w:rFonts w:ascii="Consolas" w:hAnsi="Consolas" w:cs="Consolas" w:hint="eastAsia"/>
        </w:rPr>
        <w:t>作业</w:t>
      </w:r>
      <w:r w:rsidRPr="003F01B7">
        <w:rPr>
          <w:rFonts w:ascii="Consolas" w:hAnsi="Consolas" w:cs="Consolas"/>
        </w:rPr>
        <w:t>）</w:t>
      </w:r>
    </w:p>
    <w:p w14:paraId="7BEAC2EA" w14:textId="77777777" w:rsidR="00C7606B" w:rsidRPr="003F01B7" w:rsidRDefault="00C7606B" w:rsidP="00C7606B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3. </w:t>
      </w:r>
      <w:r w:rsidRPr="003F01B7">
        <w:rPr>
          <w:rFonts w:ascii="Consolas" w:hAnsi="Consolas" w:cs="Consolas"/>
        </w:rPr>
        <w:t>以下步骤中</w:t>
      </w:r>
      <w:r w:rsidRPr="003F01B7">
        <w:rPr>
          <w:rFonts w:ascii="Consolas" w:hAnsi="Consolas" w:cs="Consolas"/>
          <w:b/>
          <w:color w:val="FF0000"/>
        </w:rPr>
        <w:t>所有</w:t>
      </w:r>
      <w:r w:rsidR="00627394">
        <w:rPr>
          <w:rFonts w:ascii="Consolas" w:hAnsi="Consolas" w:cs="Consolas"/>
          <w:b/>
          <w:color w:val="FF0000"/>
        </w:rPr>
        <w:t>s</w:t>
      </w:r>
      <w:r w:rsidRPr="003F01B7">
        <w:rPr>
          <w:rFonts w:ascii="Consolas" w:hAnsi="Consolas" w:cs="Consolas"/>
          <w:b/>
          <w:color w:val="FF0000"/>
        </w:rPr>
        <w:t>01</w:t>
      </w:r>
      <w:r w:rsidRPr="003F01B7">
        <w:rPr>
          <w:rFonts w:ascii="Consolas" w:hAnsi="Consolas" w:cs="Consolas"/>
          <w:b/>
          <w:color w:val="FF0000"/>
        </w:rPr>
        <w:t>请换成你自己的用户名，</w:t>
      </w:r>
      <w:r w:rsidRPr="003F01B7">
        <w:rPr>
          <w:rFonts w:ascii="Consolas" w:hAnsi="Consolas" w:cs="Consolas"/>
          <w:b/>
          <w:color w:val="FF0000"/>
        </w:rPr>
        <w:t>01</w:t>
      </w:r>
      <w:r w:rsidRPr="003F01B7">
        <w:rPr>
          <w:rFonts w:ascii="Consolas" w:hAnsi="Consolas" w:cs="Consolas"/>
          <w:b/>
          <w:color w:val="FF0000"/>
        </w:rPr>
        <w:t>请换成你自己用户名中的序号。</w:t>
      </w:r>
    </w:p>
    <w:p w14:paraId="78447DDF" w14:textId="77777777" w:rsidR="00C7606B" w:rsidRPr="007670E0" w:rsidRDefault="00C7606B" w:rsidP="00C7606B">
      <w:pPr>
        <w:rPr>
          <w:rFonts w:ascii="Consolas" w:hAnsi="Consolas" w:cs="Consolas"/>
        </w:rPr>
      </w:pPr>
    </w:p>
    <w:p w14:paraId="769DBF62" w14:textId="77777777" w:rsidR="00C7606B" w:rsidRPr="0098372F" w:rsidRDefault="00C7606B" w:rsidP="00C7606B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三、实验步骤</w:t>
      </w:r>
    </w:p>
    <w:p w14:paraId="1CC3F7AF" w14:textId="77777777" w:rsidR="0090325F" w:rsidRDefault="00C7606B" w:rsidP="0090325F">
      <w:pPr>
        <w:rPr>
          <w:rFonts w:ascii="Consolas" w:hAnsi="Consolas"/>
        </w:rPr>
      </w:pPr>
      <w:r>
        <w:rPr>
          <w:rFonts w:ascii="Consolas" w:hAnsi="Consolas"/>
        </w:rPr>
        <w:t xml:space="preserve">1. </w:t>
      </w:r>
      <w:r w:rsidR="0090325F">
        <w:rPr>
          <w:rFonts w:ascii="Consolas" w:hAnsi="Consolas"/>
        </w:rPr>
        <w:t>用</w:t>
      </w:r>
      <w:r w:rsidR="0090325F">
        <w:rPr>
          <w:rFonts w:ascii="Consolas" w:hAnsi="Consolas"/>
        </w:rPr>
        <w:t>shell</w:t>
      </w:r>
      <w:r w:rsidR="0090325F">
        <w:rPr>
          <w:rFonts w:ascii="Consolas" w:hAnsi="Consolas"/>
        </w:rPr>
        <w:t>脚本实现一个个人图书管理系统，脚本名为</w:t>
      </w:r>
      <w:r w:rsidR="00627394">
        <w:rPr>
          <w:rFonts w:ascii="Consolas" w:hAnsi="Consolas"/>
          <w:color w:val="FF0000"/>
        </w:rPr>
        <w:t>s01</w:t>
      </w:r>
      <w:r w:rsidR="0090325F">
        <w:rPr>
          <w:rFonts w:ascii="Consolas" w:hAnsi="Consolas"/>
        </w:rPr>
        <w:t>-library</w:t>
      </w:r>
      <w:r w:rsidR="0090325F">
        <w:rPr>
          <w:rFonts w:ascii="Consolas" w:hAnsi="Consolas"/>
        </w:rPr>
        <w:t>，为了尽可能重用和精简代码，请将重复功能写成函数，要求所有函数名形如</w:t>
      </w:r>
      <w:r w:rsidR="00627394">
        <w:rPr>
          <w:rFonts w:ascii="Consolas" w:hAnsi="Consolas"/>
          <w:color w:val="FF0000"/>
        </w:rPr>
        <w:t>s01</w:t>
      </w:r>
      <w:r w:rsidR="0090325F">
        <w:rPr>
          <w:rFonts w:ascii="Consolas" w:hAnsi="Consolas"/>
        </w:rPr>
        <w:t>-funcname</w:t>
      </w:r>
      <w:r w:rsidR="0090325F">
        <w:rPr>
          <w:rFonts w:ascii="Consolas" w:hAnsi="Consolas"/>
        </w:rPr>
        <w:t>。</w:t>
      </w:r>
    </w:p>
    <w:p w14:paraId="2501A967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 w:rsidR="00685CC3" w:rsidRPr="00685CC3">
        <w:rPr>
          <w:rFonts w:ascii="Consolas" w:hAnsi="Consolas"/>
          <w:b/>
          <w:color w:val="FF0000"/>
          <w:highlight w:val="yellow"/>
        </w:rPr>
        <w:t>以下仅为</w:t>
      </w:r>
      <w:r w:rsidR="0093295A">
        <w:rPr>
          <w:rFonts w:ascii="Consolas" w:hAnsi="Consolas"/>
          <w:b/>
          <w:color w:val="FF0000"/>
          <w:highlight w:val="yellow"/>
        </w:rPr>
        <w:t>最基本的</w:t>
      </w:r>
      <w:r w:rsidR="00685CC3" w:rsidRPr="00685CC3">
        <w:rPr>
          <w:rFonts w:ascii="Consolas" w:hAnsi="Consolas"/>
          <w:b/>
          <w:color w:val="FF0000"/>
          <w:highlight w:val="yellow"/>
        </w:rPr>
        <w:t>界面</w:t>
      </w:r>
      <w:r w:rsidR="0093295A">
        <w:rPr>
          <w:rFonts w:ascii="Consolas" w:hAnsi="Consolas"/>
          <w:b/>
          <w:color w:val="FF0000"/>
          <w:highlight w:val="yellow"/>
        </w:rPr>
        <w:t>及</w:t>
      </w:r>
      <w:r w:rsidRPr="00685CC3">
        <w:rPr>
          <w:rFonts w:ascii="Consolas" w:hAnsi="Consolas"/>
          <w:b/>
          <w:color w:val="FF0000"/>
          <w:highlight w:val="yellow"/>
        </w:rPr>
        <w:t>功能</w:t>
      </w:r>
      <w:r w:rsidR="00CE6456">
        <w:rPr>
          <w:rFonts w:ascii="Consolas" w:hAnsi="Consolas"/>
          <w:b/>
          <w:color w:val="FF0000"/>
          <w:highlight w:val="yellow"/>
        </w:rPr>
        <w:t>要求</w:t>
      </w:r>
      <w:r w:rsidR="00685CC3" w:rsidRPr="00685CC3">
        <w:rPr>
          <w:rFonts w:ascii="Consolas" w:hAnsi="Consolas"/>
          <w:b/>
          <w:color w:val="FF0000"/>
          <w:highlight w:val="yellow"/>
        </w:rPr>
        <w:t>，鼓励</w:t>
      </w:r>
      <w:r w:rsidR="0093295A">
        <w:rPr>
          <w:rFonts w:ascii="Consolas" w:hAnsi="Consolas"/>
          <w:b/>
          <w:color w:val="FF0000"/>
          <w:highlight w:val="yellow"/>
        </w:rPr>
        <w:t>大家</w:t>
      </w:r>
      <w:r w:rsidR="002659DD">
        <w:rPr>
          <w:rFonts w:ascii="Consolas" w:hAnsi="Consolas"/>
          <w:b/>
          <w:color w:val="FF0000"/>
          <w:highlight w:val="yellow"/>
        </w:rPr>
        <w:t>在此基础上</w:t>
      </w:r>
      <w:r w:rsidR="0093295A">
        <w:rPr>
          <w:rFonts w:ascii="Consolas" w:hAnsi="Consolas"/>
          <w:b/>
          <w:color w:val="FF0000"/>
          <w:highlight w:val="yellow"/>
        </w:rPr>
        <w:t>自行</w:t>
      </w:r>
      <w:r w:rsidR="00685CC3" w:rsidRPr="00685CC3">
        <w:rPr>
          <w:rFonts w:ascii="Consolas" w:hAnsi="Consolas"/>
          <w:b/>
          <w:color w:val="FF0000"/>
          <w:highlight w:val="yellow"/>
        </w:rPr>
        <w:t>设计更美观的界面</w:t>
      </w:r>
      <w:r w:rsidR="0093295A">
        <w:rPr>
          <w:rFonts w:ascii="Consolas" w:hAnsi="Consolas"/>
          <w:b/>
          <w:color w:val="FF0000"/>
          <w:highlight w:val="yellow"/>
        </w:rPr>
        <w:t>和更丰富</w:t>
      </w:r>
      <w:r w:rsidR="003977D2">
        <w:rPr>
          <w:rFonts w:ascii="Consolas" w:hAnsi="Consolas"/>
          <w:b/>
          <w:color w:val="FF0000"/>
          <w:highlight w:val="yellow"/>
        </w:rPr>
        <w:t>、</w:t>
      </w:r>
      <w:r w:rsidR="0093295A">
        <w:rPr>
          <w:rFonts w:ascii="Consolas" w:hAnsi="Consolas"/>
          <w:b/>
          <w:color w:val="FF0000"/>
          <w:highlight w:val="yellow"/>
        </w:rPr>
        <w:t>完善的</w:t>
      </w:r>
      <w:r w:rsidRPr="00685CC3">
        <w:rPr>
          <w:rFonts w:ascii="Consolas" w:hAnsi="Consolas"/>
          <w:b/>
          <w:color w:val="FF0000"/>
          <w:highlight w:val="yellow"/>
        </w:rPr>
        <w:t>功能</w:t>
      </w:r>
      <w:r w:rsidR="00685CC3" w:rsidRPr="00685CC3">
        <w:rPr>
          <w:rFonts w:ascii="Consolas" w:hAnsi="Consolas"/>
          <w:b/>
          <w:color w:val="FF0000"/>
          <w:highlight w:val="yellow"/>
        </w:rPr>
        <w:t>，</w:t>
      </w:r>
      <w:r w:rsidR="00E34456">
        <w:rPr>
          <w:rFonts w:ascii="Consolas" w:hAnsi="Consolas"/>
          <w:b/>
          <w:color w:val="FF0000"/>
          <w:highlight w:val="yellow"/>
        </w:rPr>
        <w:t>图书数据文件的格式字段等也可以根据需要自行</w:t>
      </w:r>
      <w:r w:rsidR="002D5861">
        <w:rPr>
          <w:rFonts w:ascii="Consolas" w:hAnsi="Consolas"/>
          <w:b/>
          <w:color w:val="FF0000"/>
          <w:highlight w:val="yellow"/>
        </w:rPr>
        <w:t>修改和扩充</w:t>
      </w:r>
      <w:r w:rsidR="00E34456">
        <w:rPr>
          <w:rFonts w:ascii="Consolas" w:hAnsi="Consolas"/>
          <w:b/>
          <w:color w:val="FF0000"/>
          <w:highlight w:val="yellow"/>
        </w:rPr>
        <w:t>，</w:t>
      </w:r>
      <w:r w:rsidR="00685CC3" w:rsidRPr="00685CC3">
        <w:rPr>
          <w:rFonts w:ascii="Consolas" w:hAnsi="Consolas"/>
          <w:b/>
          <w:color w:val="FF0000"/>
          <w:highlight w:val="yellow"/>
        </w:rPr>
        <w:t>优秀作品有加分！</w:t>
      </w:r>
      <w:r w:rsidR="0093295A">
        <w:rPr>
          <w:rFonts w:ascii="Consolas" w:hAnsi="Consolas"/>
          <w:b/>
          <w:color w:val="FF0000"/>
          <w:highlight w:val="yellow"/>
        </w:rPr>
        <w:t>！！</w:t>
      </w:r>
      <w:r>
        <w:rPr>
          <w:rFonts w:ascii="Consolas" w:hAnsi="Consolas"/>
        </w:rPr>
        <w:t>）</w:t>
      </w:r>
    </w:p>
    <w:p w14:paraId="4BCC8A11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说明：</w:t>
      </w:r>
    </w:p>
    <w:p w14:paraId="00D98A1E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1</w:t>
      </w:r>
      <w:r>
        <w:rPr>
          <w:rFonts w:ascii="Consolas" w:hAnsi="Consolas"/>
        </w:rPr>
        <w:t>）该系统用一个文本文件</w:t>
      </w:r>
      <w:r>
        <w:rPr>
          <w:rFonts w:ascii="Consolas" w:hAnsi="Consolas"/>
        </w:rPr>
        <w:t>books.db</w:t>
      </w:r>
      <w:r>
        <w:rPr>
          <w:rFonts w:ascii="Consolas" w:hAnsi="Consolas"/>
        </w:rPr>
        <w:t>（</w:t>
      </w:r>
      <w:r>
        <w:rPr>
          <w:rFonts w:ascii="Consolas" w:hAnsi="Consolas"/>
          <w:color w:val="0070C0"/>
        </w:rPr>
        <w:t>该文件初始并不存在，要求由系统判断其是否存在，若不存在则自动创建</w:t>
      </w:r>
      <w:r>
        <w:rPr>
          <w:rFonts w:ascii="Consolas" w:hAnsi="Consolas"/>
        </w:rPr>
        <w:t>）保存按照</w:t>
      </w:r>
      <w:r>
        <w:rPr>
          <w:rFonts w:ascii="Consolas" w:hAnsi="Consolas"/>
        </w:rPr>
        <w:t>bookID</w:t>
      </w:r>
      <w:r>
        <w:rPr>
          <w:rFonts w:ascii="Consolas" w:hAnsi="Consolas"/>
        </w:rPr>
        <w:t>从小到大排序的图书信息，每行为一本图书的信息，字段之间用</w:t>
      </w:r>
      <w:r>
        <w:rPr>
          <w:rFonts w:ascii="Consolas" w:hAnsi="Consolas"/>
        </w:rPr>
        <w:t>%</w:t>
      </w:r>
      <w:r>
        <w:rPr>
          <w:rFonts w:ascii="Consolas" w:hAnsi="Consolas"/>
        </w:rPr>
        <w:t>分隔，每个字段如下：</w:t>
      </w:r>
    </w:p>
    <w:p w14:paraId="34944F81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第</w:t>
      </w:r>
      <w:r>
        <w:rPr>
          <w:rFonts w:ascii="Consolas" w:hAnsi="Consolas"/>
        </w:rPr>
        <w:t>1</w:t>
      </w:r>
      <w:r>
        <w:rPr>
          <w:rFonts w:ascii="Consolas" w:hAnsi="Consolas"/>
        </w:rPr>
        <w:t>个字段：书号</w:t>
      </w:r>
      <w:r>
        <w:rPr>
          <w:rFonts w:ascii="Consolas" w:hAnsi="Consolas"/>
        </w:rPr>
        <w:t>(bookID)</w:t>
      </w:r>
      <w:r>
        <w:rPr>
          <w:rFonts w:ascii="Consolas" w:hAnsi="Consolas"/>
        </w:rPr>
        <w:t>，</w:t>
      </w:r>
      <w:r>
        <w:rPr>
          <w:rFonts w:ascii="Consolas" w:hAnsi="Consolas"/>
        </w:rPr>
        <w:t>8</w:t>
      </w:r>
      <w:r>
        <w:rPr>
          <w:rFonts w:ascii="Consolas" w:hAnsi="Consolas"/>
        </w:rPr>
        <w:t>位（</w:t>
      </w:r>
      <w:r>
        <w:rPr>
          <w:rFonts w:ascii="Consolas" w:hAnsi="Consolas"/>
          <w:color w:val="0070C0"/>
        </w:rPr>
        <w:t>下面系统截图中的</w:t>
      </w:r>
      <w:r>
        <w:rPr>
          <w:rFonts w:ascii="Consolas" w:hAnsi="Consolas"/>
          <w:color w:val="0070C0"/>
        </w:rPr>
        <w:t>bookID</w:t>
      </w:r>
      <w:r>
        <w:rPr>
          <w:rFonts w:ascii="Consolas" w:hAnsi="Consolas"/>
          <w:color w:val="0070C0"/>
        </w:rPr>
        <w:t>为</w:t>
      </w:r>
      <w:r>
        <w:rPr>
          <w:rFonts w:ascii="Consolas" w:hAnsi="Consolas"/>
          <w:color w:val="0070C0"/>
        </w:rPr>
        <w:t>5</w:t>
      </w:r>
      <w:r>
        <w:rPr>
          <w:rFonts w:ascii="Consolas" w:hAnsi="Consolas"/>
          <w:color w:val="0070C0"/>
        </w:rPr>
        <w:t>位，但要求同学们系统中嘎的书号为</w:t>
      </w:r>
      <w:r>
        <w:rPr>
          <w:rFonts w:ascii="Consolas" w:hAnsi="Consolas"/>
          <w:color w:val="0070C0"/>
        </w:rPr>
        <w:t>8</w:t>
      </w:r>
      <w:r>
        <w:rPr>
          <w:rFonts w:ascii="Consolas" w:hAnsi="Consolas"/>
          <w:color w:val="0070C0"/>
        </w:rPr>
        <w:t>位，形如</w:t>
      </w:r>
      <w:r w:rsidR="00627394">
        <w:rPr>
          <w:rFonts w:ascii="Consolas" w:hAnsi="Consolas"/>
          <w:color w:val="FF0000"/>
        </w:rPr>
        <w:t>s01</w:t>
      </w:r>
      <w:r>
        <w:rPr>
          <w:rFonts w:ascii="Consolas" w:hAnsi="Consolas"/>
          <w:color w:val="0070C0"/>
        </w:rPr>
        <w:t>-00001</w:t>
      </w:r>
      <w:r>
        <w:rPr>
          <w:rFonts w:ascii="Consolas" w:hAnsi="Consolas"/>
        </w:rPr>
        <w:t>），每增加一本书时要求自动生成新书的</w:t>
      </w:r>
      <w:r>
        <w:rPr>
          <w:rFonts w:ascii="Consolas" w:hAnsi="Consolas"/>
        </w:rPr>
        <w:t>bookID</w:t>
      </w:r>
      <w:r>
        <w:rPr>
          <w:rFonts w:ascii="Consolas" w:hAnsi="Consolas"/>
        </w:rPr>
        <w:t>。</w:t>
      </w:r>
    </w:p>
    <w:p w14:paraId="38BAE0F4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第</w:t>
      </w:r>
      <w:r>
        <w:rPr>
          <w:rFonts w:ascii="Consolas" w:hAnsi="Consolas"/>
        </w:rPr>
        <w:t>2</w:t>
      </w:r>
      <w:r>
        <w:rPr>
          <w:rFonts w:ascii="Consolas" w:hAnsi="Consolas"/>
        </w:rPr>
        <w:t>个字段：书名</w:t>
      </w:r>
      <w:r>
        <w:rPr>
          <w:rFonts w:ascii="Consolas" w:hAnsi="Consolas"/>
        </w:rPr>
        <w:t>(title)</w:t>
      </w:r>
    </w:p>
    <w:p w14:paraId="7454D4DB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第</w:t>
      </w:r>
      <w:r>
        <w:rPr>
          <w:rFonts w:ascii="Consolas" w:hAnsi="Consolas"/>
        </w:rPr>
        <w:t>3</w:t>
      </w:r>
      <w:r>
        <w:rPr>
          <w:rFonts w:ascii="Consolas" w:hAnsi="Consolas"/>
        </w:rPr>
        <w:t>个字段：作者</w:t>
      </w:r>
      <w:r>
        <w:rPr>
          <w:rFonts w:ascii="Consolas" w:hAnsi="Consolas"/>
        </w:rPr>
        <w:t>(author)</w:t>
      </w:r>
      <w:r>
        <w:rPr>
          <w:rFonts w:ascii="Consolas" w:hAnsi="Consolas"/>
        </w:rPr>
        <w:t>（多个作者用</w:t>
      </w:r>
      <w:r>
        <w:rPr>
          <w:rFonts w:ascii="Consolas" w:hAnsi="Consolas"/>
        </w:rPr>
        <w:t>,</w:t>
      </w:r>
      <w:r>
        <w:rPr>
          <w:rFonts w:ascii="Consolas" w:hAnsi="Consolas"/>
        </w:rPr>
        <w:t>隔开）</w:t>
      </w:r>
    </w:p>
    <w:p w14:paraId="7576C067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第</w:t>
      </w:r>
      <w:r>
        <w:rPr>
          <w:rFonts w:ascii="Consolas" w:hAnsi="Consolas"/>
        </w:rPr>
        <w:t>4</w:t>
      </w:r>
      <w:r>
        <w:rPr>
          <w:rFonts w:ascii="Consolas" w:hAnsi="Consolas"/>
        </w:rPr>
        <w:t>个字段：标签</w:t>
      </w:r>
      <w:r>
        <w:rPr>
          <w:rFonts w:ascii="Consolas" w:hAnsi="Consolas"/>
        </w:rPr>
        <w:t>(tag)</w:t>
      </w:r>
      <w:r>
        <w:rPr>
          <w:rFonts w:ascii="Consolas" w:hAnsi="Consolas"/>
        </w:rPr>
        <w:t>（每个标签以</w:t>
      </w:r>
      <w:r>
        <w:rPr>
          <w:rFonts w:ascii="Consolas" w:hAnsi="Consolas"/>
        </w:rPr>
        <w:t>#</w:t>
      </w:r>
      <w:r>
        <w:rPr>
          <w:rFonts w:ascii="Consolas" w:hAnsi="Consolas"/>
        </w:rPr>
        <w:t>开头，多个标签用空格隔开）</w:t>
      </w:r>
    </w:p>
    <w:p w14:paraId="67C03084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第</w:t>
      </w:r>
      <w:r>
        <w:rPr>
          <w:rFonts w:ascii="Consolas" w:hAnsi="Consolas"/>
        </w:rPr>
        <w:t>5</w:t>
      </w:r>
      <w:r>
        <w:rPr>
          <w:rFonts w:ascii="Consolas" w:hAnsi="Consolas"/>
        </w:rPr>
        <w:t>个字段：状态</w:t>
      </w:r>
      <w:r>
        <w:rPr>
          <w:rFonts w:ascii="Consolas" w:hAnsi="Consolas"/>
        </w:rPr>
        <w:t>(status)</w:t>
      </w:r>
      <w:r>
        <w:rPr>
          <w:rFonts w:ascii="Consolas" w:hAnsi="Consolas"/>
        </w:rPr>
        <w:t>：</w:t>
      </w:r>
      <w:r>
        <w:rPr>
          <w:rFonts w:ascii="Consolas" w:hAnsi="Consolas"/>
        </w:rPr>
        <w:t>in</w:t>
      </w:r>
      <w:r>
        <w:rPr>
          <w:rFonts w:ascii="Consolas" w:hAnsi="Consolas"/>
        </w:rPr>
        <w:t>表示在库，</w:t>
      </w:r>
      <w:r>
        <w:rPr>
          <w:rFonts w:ascii="Consolas" w:hAnsi="Consolas"/>
        </w:rPr>
        <w:t>out</w:t>
      </w:r>
      <w:r>
        <w:rPr>
          <w:rFonts w:ascii="Consolas" w:hAnsi="Consolas"/>
        </w:rPr>
        <w:t>表示借出</w:t>
      </w:r>
    </w:p>
    <w:p w14:paraId="531236F5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第</w:t>
      </w:r>
      <w:r>
        <w:rPr>
          <w:rFonts w:ascii="Consolas" w:hAnsi="Consolas"/>
        </w:rPr>
        <w:t>6</w:t>
      </w:r>
      <w:r>
        <w:rPr>
          <w:rFonts w:ascii="Consolas" w:hAnsi="Consolas"/>
        </w:rPr>
        <w:t>个字段：借书人</w:t>
      </w:r>
      <w:r>
        <w:rPr>
          <w:rFonts w:ascii="Consolas" w:hAnsi="Consolas"/>
        </w:rPr>
        <w:t>(bname)</w:t>
      </w:r>
      <w:r>
        <w:rPr>
          <w:rFonts w:ascii="Consolas" w:hAnsi="Consolas"/>
        </w:rPr>
        <w:t>：如果</w:t>
      </w:r>
      <w:r>
        <w:rPr>
          <w:rFonts w:ascii="Consolas" w:hAnsi="Consolas"/>
        </w:rPr>
        <w:t>status</w:t>
      </w:r>
      <w:r>
        <w:rPr>
          <w:rFonts w:ascii="Consolas" w:hAnsi="Consolas"/>
        </w:rPr>
        <w:t>值为</w:t>
      </w:r>
      <w:r>
        <w:rPr>
          <w:rFonts w:ascii="Consolas" w:hAnsi="Consolas"/>
        </w:rPr>
        <w:t>in</w:t>
      </w:r>
      <w:r>
        <w:rPr>
          <w:rFonts w:ascii="Consolas" w:hAnsi="Consolas"/>
        </w:rPr>
        <w:t>，则为空，否则为借书人</w:t>
      </w:r>
    </w:p>
    <w:p w14:paraId="7CD32A45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第</w:t>
      </w:r>
      <w:r>
        <w:rPr>
          <w:rFonts w:ascii="Consolas" w:hAnsi="Consolas"/>
        </w:rPr>
        <w:t>7</w:t>
      </w:r>
      <w:r>
        <w:rPr>
          <w:rFonts w:ascii="Consolas" w:hAnsi="Consolas"/>
        </w:rPr>
        <w:t>个字段：借出时间</w:t>
      </w:r>
      <w:r>
        <w:rPr>
          <w:rFonts w:ascii="Consolas" w:hAnsi="Consolas"/>
        </w:rPr>
        <w:t>(btime)</w:t>
      </w:r>
      <w:r>
        <w:rPr>
          <w:rFonts w:ascii="Consolas" w:hAnsi="Consolas"/>
        </w:rPr>
        <w:t>：格式为</w:t>
      </w:r>
      <w:r>
        <w:rPr>
          <w:rFonts w:ascii="Consolas" w:hAnsi="Consolas"/>
        </w:rPr>
        <w:t>2017-04-01</w:t>
      </w:r>
      <w:r>
        <w:rPr>
          <w:rFonts w:ascii="Consolas" w:hAnsi="Consolas"/>
        </w:rPr>
        <w:t>，如果</w:t>
      </w:r>
      <w:r>
        <w:rPr>
          <w:rFonts w:ascii="Consolas" w:hAnsi="Consolas"/>
        </w:rPr>
        <w:t>status</w:t>
      </w:r>
      <w:r>
        <w:rPr>
          <w:rFonts w:ascii="Consolas" w:hAnsi="Consolas"/>
        </w:rPr>
        <w:t>值为</w:t>
      </w:r>
      <w:r>
        <w:rPr>
          <w:rFonts w:ascii="Consolas" w:hAnsi="Consolas"/>
        </w:rPr>
        <w:t>in</w:t>
      </w:r>
      <w:r>
        <w:rPr>
          <w:rFonts w:ascii="Consolas" w:hAnsi="Consolas"/>
        </w:rPr>
        <w:t>，则为空，否则为借出日期</w:t>
      </w:r>
    </w:p>
    <w:p w14:paraId="4C098E07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0" wp14:anchorId="0E79DBD2" wp14:editId="73F2C913">
            <wp:extent cx="5342710" cy="3352800"/>
            <wp:effectExtent l="0" t="0" r="0" b="0"/>
            <wp:docPr id="1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1939" cy="3364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A9137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2</w:t>
      </w:r>
      <w:r>
        <w:rPr>
          <w:rFonts w:ascii="Consolas" w:hAnsi="Consolas"/>
        </w:rPr>
        <w:t>）脚本运行后显示如下封面，按回车键后进入系统主菜单：</w:t>
      </w:r>
    </w:p>
    <w:p w14:paraId="35C1A952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0" wp14:anchorId="4418CA2C" wp14:editId="0610E5F6">
            <wp:extent cx="5069503" cy="3181350"/>
            <wp:effectExtent l="0" t="0" r="0" b="0"/>
            <wp:docPr id="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549" cy="3193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98D6C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3</w:t>
      </w:r>
      <w:r>
        <w:rPr>
          <w:rFonts w:ascii="Consolas" w:hAnsi="Consolas"/>
        </w:rPr>
        <w:t>）用户根据可以从主菜单选择进入具体功能模块（如果用户输入无效（如输入</w:t>
      </w:r>
      <w:r>
        <w:rPr>
          <w:rFonts w:ascii="Consolas" w:hAnsi="Consolas"/>
        </w:rPr>
        <w:t>9</w:t>
      </w:r>
      <w:r>
        <w:rPr>
          <w:rFonts w:ascii="Consolas" w:hAnsi="Consolas"/>
        </w:rPr>
        <w:t>）则显示错误信息，并让用户重新选择，后续操作类似处理）：</w:t>
      </w:r>
    </w:p>
    <w:p w14:paraId="750351E1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0" wp14:anchorId="5152B807" wp14:editId="6D6ABE14">
            <wp:extent cx="5221285" cy="3276600"/>
            <wp:effectExtent l="0" t="0" r="0" b="0"/>
            <wp:docPr id="3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0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566" cy="3288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9294A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4</w:t>
      </w:r>
      <w:r>
        <w:rPr>
          <w:rFonts w:ascii="Consolas" w:hAnsi="Consolas"/>
        </w:rPr>
        <w:t>）显示图书信息，可按</w:t>
      </w:r>
      <w:r>
        <w:rPr>
          <w:rFonts w:ascii="Consolas" w:hAnsi="Consolas"/>
        </w:rPr>
        <w:t>bookID</w:t>
      </w:r>
      <w:r>
        <w:rPr>
          <w:rFonts w:ascii="Consolas" w:hAnsi="Consolas"/>
        </w:rPr>
        <w:t>、</w:t>
      </w:r>
      <w:r>
        <w:rPr>
          <w:rFonts w:ascii="Consolas" w:hAnsi="Consolas"/>
        </w:rPr>
        <w:t>title</w:t>
      </w:r>
      <w:r>
        <w:rPr>
          <w:rFonts w:ascii="Consolas" w:hAnsi="Consolas"/>
        </w:rPr>
        <w:t>、</w:t>
      </w:r>
      <w:r>
        <w:rPr>
          <w:rFonts w:ascii="Consolas" w:hAnsi="Consolas"/>
        </w:rPr>
        <w:t>author</w:t>
      </w:r>
      <w:r>
        <w:rPr>
          <w:rFonts w:ascii="Consolas" w:hAnsi="Consolas"/>
        </w:rPr>
        <w:t>等字段进行排序后显示</w:t>
      </w:r>
    </w:p>
    <w:p w14:paraId="2C61BBCC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0" wp14:anchorId="330B07CB" wp14:editId="4936BA68">
            <wp:extent cx="5200650" cy="3264927"/>
            <wp:effectExtent l="0" t="0" r="0" b="0"/>
            <wp:docPr id="4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1489" cy="327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E58A0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0" wp14:anchorId="539A0272" wp14:editId="565CA103">
            <wp:extent cx="5204072" cy="3267075"/>
            <wp:effectExtent l="0" t="0" r="0" b="0"/>
            <wp:docPr id="5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4213" cy="3273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AD1F5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5</w:t>
      </w:r>
      <w:r>
        <w:rPr>
          <w:rFonts w:ascii="Consolas" w:hAnsi="Consolas"/>
        </w:rPr>
        <w:t>）查找图书，可组合</w:t>
      </w:r>
      <w:r>
        <w:rPr>
          <w:rFonts w:ascii="Consolas" w:hAnsi="Consolas"/>
        </w:rPr>
        <w:t>bookID</w:t>
      </w:r>
      <w:r>
        <w:rPr>
          <w:rFonts w:ascii="Consolas" w:hAnsi="Consolas"/>
        </w:rPr>
        <w:t>、书名、作者、标签、状态、借书人等查询条件进行图书查找，并可进行多次查找</w:t>
      </w:r>
    </w:p>
    <w:p w14:paraId="25AD9AFD" w14:textId="77777777" w:rsidR="00B74227" w:rsidRDefault="00B74227" w:rsidP="0090325F">
      <w:pPr>
        <w:rPr>
          <w:noProof/>
        </w:rPr>
      </w:pPr>
    </w:p>
    <w:p w14:paraId="01658A0F" w14:textId="204C2ED6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0" wp14:anchorId="3A99C283" wp14:editId="37C7EDF0">
            <wp:extent cx="5203825" cy="3266920"/>
            <wp:effectExtent l="0" t="0" r="0" b="0"/>
            <wp:docPr id="6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898" cy="328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E2436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7620" wp14:anchorId="0BFFDB92" wp14:editId="7197192C">
            <wp:extent cx="5248275" cy="3293839"/>
            <wp:effectExtent l="0" t="0" r="0" b="1905"/>
            <wp:docPr id="7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636" cy="3306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FFF64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9525" wp14:anchorId="4CADA279" wp14:editId="3C3ECE9A">
            <wp:extent cx="5229225" cy="3282886"/>
            <wp:effectExtent l="0" t="0" r="0" b="0"/>
            <wp:docPr id="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2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565" cy="329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56126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6</w:t>
      </w:r>
      <w:r>
        <w:rPr>
          <w:rFonts w:ascii="Consolas" w:hAnsi="Consolas"/>
        </w:rPr>
        <w:t>）添加图书，新书的</w:t>
      </w:r>
      <w:r>
        <w:rPr>
          <w:rFonts w:ascii="Consolas" w:hAnsi="Consolas"/>
        </w:rPr>
        <w:t>bookID</w:t>
      </w:r>
      <w:r>
        <w:rPr>
          <w:rFonts w:ascii="Consolas" w:hAnsi="Consolas"/>
        </w:rPr>
        <w:t>必须自动生成，且要求可连续添加多本图书</w:t>
      </w:r>
    </w:p>
    <w:p w14:paraId="418CF1BE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3810" wp14:anchorId="5088D132" wp14:editId="2BCE508B">
            <wp:extent cx="5205209" cy="3267075"/>
            <wp:effectExtent l="0" t="0" r="0" b="0"/>
            <wp:docPr id="9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922" cy="3278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2DCB7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6350" wp14:anchorId="24F4B51F" wp14:editId="5AD52AD2">
            <wp:extent cx="5204290" cy="3267075"/>
            <wp:effectExtent l="0" t="0" r="0" b="0"/>
            <wp:docPr id="10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3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4877" cy="327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A3863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7</w:t>
      </w:r>
      <w:r>
        <w:rPr>
          <w:rFonts w:ascii="Consolas" w:hAnsi="Consolas"/>
        </w:rPr>
        <w:t>）编辑图书信息，用户通过输入短的书号</w:t>
      </w:r>
      <w:r>
        <w:rPr>
          <w:rFonts w:ascii="Consolas" w:hAnsi="Consolas"/>
        </w:rPr>
        <w:t>(</w:t>
      </w:r>
      <w:r>
        <w:rPr>
          <w:rFonts w:ascii="Consolas" w:hAnsi="Consolas"/>
        </w:rPr>
        <w:t>如只需输入</w:t>
      </w:r>
      <w:r>
        <w:rPr>
          <w:rFonts w:ascii="Consolas" w:hAnsi="Consolas"/>
        </w:rPr>
        <w:t>8</w:t>
      </w:r>
      <w:r>
        <w:rPr>
          <w:rFonts w:ascii="Consolas" w:hAnsi="Consolas"/>
        </w:rPr>
        <w:t>而不是</w:t>
      </w:r>
      <w:r>
        <w:rPr>
          <w:rFonts w:ascii="Consolas" w:hAnsi="Consolas"/>
        </w:rPr>
        <w:t>00008)</w:t>
      </w:r>
      <w:r>
        <w:rPr>
          <w:rFonts w:ascii="Consolas" w:hAnsi="Consolas"/>
        </w:rPr>
        <w:t>选择待编辑的图书，如果该图书尚不存在则提示图书不存在并可让用户重新选择，若存在则显示该图书当前的信息</w:t>
      </w:r>
    </w:p>
    <w:p w14:paraId="3ED21AFC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1270" wp14:anchorId="3ED89BD9" wp14:editId="16DF9A58">
            <wp:extent cx="5250152" cy="3295650"/>
            <wp:effectExtent l="0" t="0" r="8255" b="0"/>
            <wp:docPr id="11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3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448" cy="331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21A7A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在图书每个字段的后面可以输入新的字段值，如果直接回车则表示不修改该字段，要求支持连续修改多本图书。</w:t>
      </w:r>
    </w:p>
    <w:p w14:paraId="579E877F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0" wp14:anchorId="1B30D286" wp14:editId="3B092D21">
            <wp:extent cx="5220731" cy="3276600"/>
            <wp:effectExtent l="0" t="0" r="0" b="0"/>
            <wp:docPr id="12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40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381" cy="328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0F06B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8</w:t>
      </w:r>
      <w:r>
        <w:rPr>
          <w:rFonts w:ascii="Consolas" w:hAnsi="Consolas"/>
        </w:rPr>
        <w:t>）借出图书，通过输入短的书号选择待借出的书，如果该书不存在或已经被借出，则提示并允许用户重新选择借出别的书，若该书存在则显示该书的信息，并等待用户填写借书人的姓名，允许用户连续借出多本书。</w:t>
      </w:r>
    </w:p>
    <w:p w14:paraId="3FD43E8B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0" wp14:anchorId="6A152BA5" wp14:editId="49383EEB">
            <wp:extent cx="5235908" cy="3286125"/>
            <wp:effectExtent l="0" t="0" r="3175" b="0"/>
            <wp:docPr id="1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4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808" cy="329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03622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1270" wp14:anchorId="0DD29F61" wp14:editId="64391631">
            <wp:extent cx="5235575" cy="3286499"/>
            <wp:effectExtent l="0" t="0" r="3175" b="9525"/>
            <wp:docPr id="14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46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383" cy="3301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995D0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0" wp14:anchorId="7D153A5A" wp14:editId="326C85C2">
            <wp:extent cx="5220096" cy="3276600"/>
            <wp:effectExtent l="0" t="0" r="0" b="0"/>
            <wp:docPr id="15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49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103" cy="32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0FC6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完成借出操作后，要更新并显示新的图书信息</w:t>
      </w:r>
    </w:p>
    <w:p w14:paraId="774AF625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0" wp14:anchorId="08542F15" wp14:editId="209EF6AC">
            <wp:extent cx="5220769" cy="3276600"/>
            <wp:effectExtent l="0" t="0" r="0" b="0"/>
            <wp:docPr id="16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5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169" cy="3296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1D3C5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9</w:t>
      </w:r>
      <w:r>
        <w:rPr>
          <w:rFonts w:ascii="Consolas" w:hAnsi="Consolas"/>
        </w:rPr>
        <w:t>）归还图书，通过输入短的书号选择归还的书，如果该书不存在或已经被归还，则提示并允许用户重新选择归还别的书，若该书存在则显示该书的信息，完成归还操作后要更新并显示新的图书信息，允许连续归还多本书。</w:t>
      </w:r>
    </w:p>
    <w:p w14:paraId="39B5D674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0" wp14:anchorId="0D69E740" wp14:editId="32D92FA8">
            <wp:extent cx="5281476" cy="3314700"/>
            <wp:effectExtent l="0" t="0" r="0" b="0"/>
            <wp:docPr id="17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5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797" cy="332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0E83A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1270" wp14:anchorId="51061CB8" wp14:editId="72888CC4">
            <wp:extent cx="5265327" cy="3305175"/>
            <wp:effectExtent l="0" t="0" r="0" b="0"/>
            <wp:docPr id="1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58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517" cy="3319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9A282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0" wp14:anchorId="7B8D37CE" wp14:editId="73A2DCBC">
            <wp:extent cx="5266299" cy="3305175"/>
            <wp:effectExtent l="0" t="0" r="0" b="0"/>
            <wp:docPr id="19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61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187" cy="3314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C19DD" w14:textId="77777777" w:rsidR="0090325F" w:rsidRDefault="0090325F" w:rsidP="0090325F">
      <w:pPr>
        <w:rPr>
          <w:rFonts w:ascii="Consolas" w:hAnsi="Consolas"/>
        </w:rPr>
      </w:pPr>
      <w:r>
        <w:rPr>
          <w:rFonts w:ascii="Consolas" w:hAnsi="Consolas"/>
        </w:rPr>
        <w:t>（</w:t>
      </w:r>
      <w:r>
        <w:rPr>
          <w:rFonts w:ascii="Consolas" w:hAnsi="Consolas"/>
        </w:rPr>
        <w:t>10</w:t>
      </w:r>
      <w:r>
        <w:rPr>
          <w:rFonts w:ascii="Consolas" w:hAnsi="Consolas"/>
        </w:rPr>
        <w:t>）删除图书，通过输入短的书号选择待删除的书，如果该书不存在，则提示并允许用户重新选择删除别的书，若该书存在则显示该书的信息，完成删除操作（从</w:t>
      </w:r>
      <w:r>
        <w:rPr>
          <w:rFonts w:ascii="Consolas" w:hAnsi="Consolas"/>
        </w:rPr>
        <w:t>books.db</w:t>
      </w:r>
      <w:r>
        <w:rPr>
          <w:rFonts w:ascii="Consolas" w:hAnsi="Consolas"/>
        </w:rPr>
        <w:t>文件中删除相应行，其他书的</w:t>
      </w:r>
      <w:r>
        <w:rPr>
          <w:rFonts w:ascii="Consolas" w:hAnsi="Consolas"/>
        </w:rPr>
        <w:t>bookID</w:t>
      </w:r>
      <w:r>
        <w:rPr>
          <w:rFonts w:ascii="Consolas" w:hAnsi="Consolas"/>
        </w:rPr>
        <w:t>不受影响）后要更新并显示新的图书信息，允许连续删除多本书。</w:t>
      </w:r>
    </w:p>
    <w:p w14:paraId="2968F573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0" wp14:anchorId="49FAFEB9" wp14:editId="3D0AE4BC">
            <wp:extent cx="5220769" cy="3276600"/>
            <wp:effectExtent l="0" t="0" r="0" b="0"/>
            <wp:docPr id="20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64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225" cy="3289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CFF2A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19050" distR="0" wp14:anchorId="65F5DEDB" wp14:editId="24735A3E">
            <wp:extent cx="5235946" cy="3286125"/>
            <wp:effectExtent l="0" t="0" r="3175" b="0"/>
            <wp:docPr id="21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67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621" cy="3293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5C58D" w14:textId="77777777" w:rsidR="0090325F" w:rsidRDefault="0090325F" w:rsidP="0090325F">
      <w:pPr>
        <w:rPr>
          <w:rFonts w:ascii="Consolas" w:hAnsi="Consolas"/>
        </w:rPr>
      </w:pPr>
      <w:r>
        <w:rPr>
          <w:noProof/>
        </w:rPr>
        <w:drawing>
          <wp:inline distT="0" distB="0" distL="19050" distR="0" wp14:anchorId="7859B877" wp14:editId="2506930F">
            <wp:extent cx="5235946" cy="3286125"/>
            <wp:effectExtent l="0" t="0" r="3175" b="0"/>
            <wp:docPr id="22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70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857" cy="3294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7D26" w14:textId="77777777" w:rsidR="00F35B11" w:rsidRDefault="00F35B11" w:rsidP="008A7FE6">
      <w:pPr>
        <w:rPr>
          <w:rFonts w:ascii="Consolas" w:hAnsi="Consolas" w:cs="Consolas"/>
        </w:rPr>
      </w:pPr>
    </w:p>
    <w:p w14:paraId="38D60D39" w14:textId="77777777" w:rsidR="008A7FE6" w:rsidRDefault="008A7FE6" w:rsidP="008A7FE6">
      <w:pPr>
        <w:rPr>
          <w:rFonts w:ascii="Consolas" w:hAnsi="Consolas" w:cs="Consolas"/>
        </w:rPr>
      </w:pPr>
      <w:r>
        <w:rPr>
          <w:rFonts w:ascii="Consolas" w:hAnsi="Consolas" w:cs="Consolas"/>
        </w:rPr>
        <w:t>（</w:t>
      </w:r>
      <w:r w:rsidRPr="00A46761">
        <w:rPr>
          <w:rFonts w:ascii="Consolas" w:hAnsi="Consolas" w:cs="Consolas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/>
          <w:color w:val="FF0000"/>
        </w:rPr>
        <w:t>贴出源代码</w:t>
      </w:r>
      <w:r>
        <w:rPr>
          <w:rFonts w:ascii="Consolas" w:hAnsi="Consolas" w:cs="Consolas"/>
        </w:rPr>
        <w:t>）</w:t>
      </w:r>
    </w:p>
    <w:p w14:paraId="06C60546" w14:textId="3FA43EDC" w:rsidR="008A7FE6" w:rsidRPr="000217FB" w:rsidRDefault="000A098C" w:rsidP="008A7FE6">
      <w:pPr>
        <w:rPr>
          <w:noProof/>
          <w:color w:val="FF0000"/>
          <w:sz w:val="32"/>
          <w:szCs w:val="32"/>
        </w:rPr>
      </w:pPr>
      <w:r w:rsidRPr="000217FB">
        <w:rPr>
          <w:noProof/>
          <w:color w:val="FF0000"/>
          <w:sz w:val="32"/>
          <w:szCs w:val="32"/>
        </w:rPr>
        <w:t>Main.sh</w:t>
      </w:r>
    </w:p>
    <w:p w14:paraId="4CDB9DE9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045DD1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main.sh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33EC4D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Author: noya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A11787F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066771757@qq.com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B48493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Created Time: Sun 20 Nov 2022 04:32:40 PM CST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F2CF1AE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lastRenderedPageBreak/>
        <w:t>#########################################################################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A409D57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!/bin/bash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BE0F9A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Personal library managerment System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0D58C67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B78090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enter.sh  </w:t>
      </w:r>
    </w:p>
    <w:p w14:paraId="06FE7768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mainMenu.sh  </w:t>
      </w:r>
    </w:p>
    <w:p w14:paraId="6B3796E9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showBooks.sh  </w:t>
      </w:r>
    </w:p>
    <w:p w14:paraId="4EA5697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findBooks.sh  </w:t>
      </w:r>
    </w:p>
    <w:p w14:paraId="3ACB1D8B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addBooks.sh  </w:t>
      </w:r>
    </w:p>
    <w:p w14:paraId="1D394340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editorBooks.sh  </w:t>
      </w:r>
    </w:p>
    <w:p w14:paraId="38D5BB5A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checkOut.sh  </w:t>
      </w:r>
    </w:p>
    <w:p w14:paraId="7A81420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checkIn.sh  </w:t>
      </w:r>
    </w:p>
    <w:p w14:paraId="4BCE5085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urce deleteBooks.sh  </w:t>
      </w:r>
    </w:p>
    <w:p w14:paraId="44F3D9A7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9F1C59E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pp_name=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{0##*[\\/]}'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B371218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pp_version=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1.1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ABDF86F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ookdb=${1:-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oks.db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64F0B2BB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User=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noya@jxnu.edu.cn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05AC3E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AD871C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ysName=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Personal Library Managerment System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9252D0B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ysVersion=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Version:$app_version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23DC533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ysAuthor=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{User}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6C33D4C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ysDate=$(date +%F)  </w:t>
      </w:r>
    </w:p>
    <w:p w14:paraId="4B136B8B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31192A8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d=1  </w:t>
      </w:r>
    </w:p>
    <w:p w14:paraId="143404BC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Green=2  </w:t>
      </w:r>
    </w:p>
    <w:p w14:paraId="2AA661A3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rown=3  </w:t>
      </w:r>
    </w:p>
    <w:p w14:paraId="4BFC6CAD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lue=4  </w:t>
      </w:r>
    </w:p>
    <w:p w14:paraId="2DE2071C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urple=5  </w:t>
      </w:r>
    </w:p>
    <w:p w14:paraId="533783FA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yan=6  </w:t>
      </w:r>
    </w:p>
    <w:p w14:paraId="13CF009D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White=7  </w:t>
      </w:r>
    </w:p>
    <w:p w14:paraId="07574501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lors=($Red $Green $Grown $blue $Purple $Cyan $White)  </w:t>
      </w:r>
    </w:p>
    <w:p w14:paraId="39FEF328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4C31D6D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Width=$(tput cols)  </w:t>
      </w:r>
    </w:p>
    <w:p w14:paraId="4C4C948C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Height=$(tput lines)  </w:t>
      </w:r>
    </w:p>
    <w:p w14:paraId="30EB904F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0BEB2F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old=$(tput bold)  </w:t>
      </w:r>
    </w:p>
    <w:p w14:paraId="5C4A44A9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rev=$(tput rev)  </w:t>
      </w:r>
    </w:p>
    <w:p w14:paraId="2838F863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normal=$(tput sgr0)  </w:t>
      </w:r>
    </w:p>
    <w:p w14:paraId="2C9DC48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B888133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enter(){  </w:t>
      </w:r>
    </w:p>
    <w:p w14:paraId="7ED1506C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tput cup $1 $(((Width-${#2})/2))  </w:t>
      </w:r>
    </w:p>
    <w:p w14:paraId="3F0749B4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5A34BA5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centerMessage(){  </w:t>
      </w:r>
    </w:p>
    <w:p w14:paraId="3499B6D5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tput cup $1 $(((Width-$2)/2))  </w:t>
      </w:r>
    </w:p>
    <w:p w14:paraId="0807E49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31D86AB0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old(){  </w:t>
      </w:r>
    </w:p>
    <w:p w14:paraId="5681BDE0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cho -n ${bold}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1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${normal}  </w:t>
      </w:r>
    </w:p>
    <w:p w14:paraId="4A5E0F58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57F7C10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C7242A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olor(){  </w:t>
      </w:r>
    </w:p>
    <w:p w14:paraId="30C33B7F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cho -ne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\e[3${1}m${2}\e[0m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CCE419D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FB8130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3BDE793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boldColor(){  </w:t>
      </w:r>
    </w:p>
    <w:p w14:paraId="5769E6EA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cho -ne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{bold}\e[3${1}m${2}\e[0m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4CC8A3C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05DFD081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64E9AE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rror(){  </w:t>
      </w:r>
    </w:p>
    <w:p w14:paraId="4098CEE1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rrTip=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Ivalid Input! Press any key to retry...'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1457477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center 26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color $Re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091D432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ead -n1 -s key  </w:t>
      </w:r>
    </w:p>
    <w:p w14:paraId="15864946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5BB5C45D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73B1DFE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howFlash  </w:t>
      </w:r>
    </w:p>
    <w:p w14:paraId="61FA7CED" w14:textId="77777777" w:rsidR="000A098C" w:rsidRPr="000A098C" w:rsidRDefault="000A098C" w:rsidP="000A098C">
      <w:pPr>
        <w:widowControl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howMain  </w:t>
      </w:r>
    </w:p>
    <w:p w14:paraId="1B0C5597" w14:textId="773C0BAF" w:rsidR="000A098C" w:rsidRPr="000217FB" w:rsidRDefault="000A098C" w:rsidP="008A7FE6">
      <w:pPr>
        <w:rPr>
          <w:rFonts w:ascii="Consolas" w:hAnsi="Consolas" w:cs="Consolas"/>
          <w:color w:val="FF0000"/>
          <w:sz w:val="32"/>
          <w:szCs w:val="32"/>
        </w:rPr>
      </w:pPr>
      <w:r w:rsidRPr="000217FB">
        <w:rPr>
          <w:rFonts w:ascii="Consolas" w:hAnsi="Consolas" w:cs="Consolas" w:hint="eastAsia"/>
          <w:color w:val="FF0000"/>
          <w:sz w:val="32"/>
          <w:szCs w:val="32"/>
        </w:rPr>
        <w:t>m</w:t>
      </w:r>
      <w:r w:rsidRPr="000217FB">
        <w:rPr>
          <w:rFonts w:ascii="Consolas" w:hAnsi="Consolas" w:cs="Consolas"/>
          <w:color w:val="FF0000"/>
          <w:sz w:val="32"/>
          <w:szCs w:val="32"/>
        </w:rPr>
        <w:t>ainMenu.sh</w:t>
      </w:r>
    </w:p>
    <w:p w14:paraId="1F85B752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7D69855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mainMenu.sh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9EE306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Author: noya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0783778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066771757@qq.com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EF4CBB6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Created Time: Sun 20 Nov 2022 04:37:15 PM CST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037EC25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6B17EB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!/bin/bash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38148FF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1DA2213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howMain(){  </w:t>
      </w:r>
    </w:p>
    <w:p w14:paraId="7859F8A8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rror=0  </w:t>
      </w:r>
    </w:p>
    <w:p w14:paraId="2EA5495B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A098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:; </w:t>
      </w:r>
      <w:r w:rsidRPr="000A098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5FBF982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A098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[ $error -eq 0 ]];then  </w:t>
      </w:r>
    </w:p>
    <w:p w14:paraId="7E9FB4B5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tput clear  </w:t>
      </w:r>
    </w:p>
    <w:p w14:paraId="4FE484B4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 4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Main Menu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boldColor $Brown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Main Menu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 </w:t>
      </w:r>
    </w:p>
    <w:p w14:paraId="0CC3DE76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7 30;  bol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1: Show books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3A0C04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9 30; bol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2: Find books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AEBC34E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1 30; bol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3: Add books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B0569D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    centerMessage 13 30; bol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4: Edit information of books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F77F41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5 30; bol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5: Check out books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D9BFA1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7 30; bol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6: Check in books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D9933E5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9 30; bol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7: Delete books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96898B4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21 30; bold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q: Exit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CB71A4A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message=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Please inter your choice(1-7 or q):'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7786E1D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nputCol=$(((Width-${#message})/2+${#message}))  </w:t>
      </w:r>
    </w:p>
    <w:p w14:paraId="52251138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 24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message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color $Cyan </w:t>
      </w:r>
      <w:r w:rsidRPr="000A098C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message"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3128481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28725009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choice  </w:t>
      </w:r>
    </w:p>
    <w:p w14:paraId="447536D2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A098C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choice in  </w:t>
      </w:r>
    </w:p>
    <w:p w14:paraId="5FC4F00D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1)      showBooks;  error=0;;  </w:t>
      </w:r>
    </w:p>
    <w:p w14:paraId="213A13CB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2)      findBooks;  error=0;;  </w:t>
      </w:r>
    </w:p>
    <w:p w14:paraId="4C1609E5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3)      addBooks;   error=0;;  </w:t>
      </w:r>
    </w:p>
    <w:p w14:paraId="0486640C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4)      editBooks;  error=0;;  </w:t>
      </w:r>
    </w:p>
    <w:p w14:paraId="32B8C945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5)      checkOut;   error=0;;  </w:t>
      </w:r>
    </w:p>
    <w:p w14:paraId="760E3CA5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6)      checkIn;    error=0;;  </w:t>
      </w:r>
    </w:p>
    <w:p w14:paraId="1B398B51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7)      deleteBooks;error=0;;  </w:t>
      </w:r>
    </w:p>
    <w:p w14:paraId="09A26232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          8)      center 24 "$choice"; color $Cyan "$message";;</w:t>
      </w: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59DBB62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qQ]*)  tput clear;exit 0;;  </w:t>
      </w:r>
    </w:p>
    <w:p w14:paraId="7F2A604F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*)      error $((infoHeight+2))  </w:t>
      </w:r>
    </w:p>
    <w:p w14:paraId="17BDC25E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tput cup $((infoHeight)) $inputCol  </w:t>
      </w:r>
    </w:p>
    <w:p w14:paraId="65D659CD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tput ed;    error=0;;  </w:t>
      </w:r>
    </w:p>
    <w:p w14:paraId="6B3FFC84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10C73523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one  </w:t>
      </w:r>
    </w:p>
    <w:p w14:paraId="454E49D2" w14:textId="77777777" w:rsidR="000A098C" w:rsidRPr="000A098C" w:rsidRDefault="000A098C" w:rsidP="000A098C">
      <w:pPr>
        <w:widowControl/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A098C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55992A77" w14:textId="0186CBF8" w:rsidR="000A098C" w:rsidRPr="000217FB" w:rsidRDefault="000A098C" w:rsidP="008A7FE6">
      <w:pPr>
        <w:rPr>
          <w:rFonts w:ascii="Consolas" w:hAnsi="Consolas" w:cs="Consolas"/>
          <w:color w:val="FF0000"/>
          <w:sz w:val="32"/>
          <w:szCs w:val="32"/>
        </w:rPr>
      </w:pPr>
      <w:r w:rsidRPr="000217FB">
        <w:rPr>
          <w:rFonts w:ascii="Consolas" w:hAnsi="Consolas" w:cs="Consolas"/>
          <w:color w:val="FF0000"/>
          <w:sz w:val="32"/>
          <w:szCs w:val="32"/>
        </w:rPr>
        <w:t>ShoeBooks.sh</w:t>
      </w:r>
    </w:p>
    <w:p w14:paraId="310B73F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F6C02CD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showBooks.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DB43DEE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Author: noya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B88390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06771757@qq.com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F9C1CAD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Created Time: Sun 20 Nov 2022 04:37:36 PM CST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305123C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499452B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!/bin/ba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FF2D08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66F5E68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howBooks(){  </w:t>
      </w:r>
    </w:p>
    <w:p w14:paraId="49856EBB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rror=0  </w:t>
      </w:r>
    </w:p>
    <w:p w14:paraId="1EF5E98E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:;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B0DBC7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$error -eq 0 ];then  </w:t>
      </w:r>
    </w:p>
    <w:p w14:paraId="3903C678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tput clear  </w:t>
      </w:r>
    </w:p>
    <w:p w14:paraId="60E1CDFF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    center 6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how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boldColor $Brow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how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1A898C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8 30;  bol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1:Sort by 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BF9449C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0 30; bol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2:Sort by Titl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4C9F15C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2 30; bol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3:Sort by Author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23D2459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4 30; bol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4:Show in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EA8409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6 30; bol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5;Show out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7C223DD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Message 18 30; bol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q:Main Menu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DE6B4AB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enter your choice(1-3 or q):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6ADE6BB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inputCol=$(((Width-${#message})/2+${#message}))  </w:t>
      </w:r>
    </w:p>
    <w:p w14:paraId="787948E8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 2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FEED63A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689D6947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choice  </w:t>
      </w:r>
    </w:p>
    <w:p w14:paraId="79DCAC72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choice in  </w:t>
      </w:r>
    </w:p>
    <w:p w14:paraId="21D0819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1)      showBook 1;;  </w:t>
      </w:r>
    </w:p>
    <w:p w14:paraId="570807D2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2)      showBook 2;;  </w:t>
      </w:r>
    </w:p>
    <w:p w14:paraId="6A20E332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3)      showBook 3;;  </w:t>
      </w:r>
    </w:p>
    <w:p w14:paraId="0AB8E230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4)      showBook 4;;  </w:t>
      </w:r>
    </w:p>
    <w:p w14:paraId="71CA09ED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5)      showBook 5;;  </w:t>
      </w:r>
    </w:p>
    <w:p w14:paraId="6EEBB5AB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qQ]*) 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63A5429A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*)      error $((infoHeight+2))  </w:t>
      </w:r>
    </w:p>
    <w:p w14:paraId="55F8F3EC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tput cup $((infoHeight)) $inputCol  </w:t>
      </w:r>
    </w:p>
    <w:p w14:paraId="4AB286BE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tput ed;error=0;;  </w:t>
      </w:r>
    </w:p>
    <w:p w14:paraId="3DE7F0FA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06148B61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one  </w:t>
      </w:r>
    </w:p>
    <w:p w14:paraId="5D33B292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23567CEF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howBook(){  </w:t>
      </w:r>
    </w:p>
    <w:p w14:paraId="480393E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! -f $bookdb ];then  </w:t>
      </w:r>
    </w:p>
    <w:p w14:paraId="4C4DA570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cho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he book database is empty.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9D08D1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1  </w:t>
      </w:r>
    </w:p>
    <w:p w14:paraId="30C13ED7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fi  </w:t>
      </w:r>
    </w:p>
    <w:p w14:paraId="00947A47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result=y  </w:t>
      </w:r>
    </w:p>
    <w:p w14:paraId="5B23A3CC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until [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result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n ]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4FB72F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lear  </w:t>
      </w:r>
    </w:p>
    <w:p w14:paraId="6A333E7E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1 in  </w:t>
      </w:r>
    </w:p>
    <w:p w14:paraId="4AF15F5C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1)  sortedById;;  </w:t>
      </w:r>
    </w:p>
    <w:p w14:paraId="28E42DD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2)  sortedByTitle;;  </w:t>
      </w:r>
    </w:p>
    <w:p w14:paraId="54BEFCF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3)  sortedByAuthor;;  </w:t>
      </w:r>
    </w:p>
    <w:p w14:paraId="3DFAD570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4)  showIn;;  </w:t>
      </w:r>
    </w:p>
    <w:p w14:paraId="5ADAF76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5)  showOut;;  </w:t>
      </w:r>
    </w:p>
    <w:p w14:paraId="1D5178AB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598EFA9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back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ACK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30046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cho  </w:t>
      </w:r>
    </w:p>
    <w:p w14:paraId="1625372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olor $Blue $backmessage  </w:t>
      </w:r>
    </w:p>
    <w:p w14:paraId="2CC1062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result  </w:t>
      </w:r>
    </w:p>
    <w:p w14:paraId="04157769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result in  </w:t>
      </w:r>
    </w:p>
    <w:p w14:paraId="4692B2F0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*) 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04E7791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3F1CD094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one  </w:t>
      </w:r>
    </w:p>
    <w:p w14:paraId="4F7A8F36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BD4F577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23D9B0D2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16132EA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rtedById(){  </w:t>
      </w:r>
    </w:p>
    <w:p w14:paraId="38EB37EA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2CCDE0E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sort -t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-k1 $bookdb| awk 'BEGIN{FS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786F94F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{printf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15s%s\n%15s%s\n%15s%s\n%15s%s\n%15s%s\n\n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D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1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itle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2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uthor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3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ag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4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tatu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5}'  </w:t>
      </w:r>
    </w:p>
    <w:p w14:paraId="6BB2349F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99ABD4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5861A56D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rtedByTitle(){   </w:t>
      </w:r>
    </w:p>
    <w:p w14:paraId="35143664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sort -t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-k2 $bookdb| awk 'BEGIN{FS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63777477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{printf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15s%s\n%15s%s\n%15s%s\n%15s%s\n%15s%s\n\n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D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1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itle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2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uthor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3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ag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4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tatu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5}'   </w:t>
      </w:r>
    </w:p>
    <w:p w14:paraId="78BBE6C6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B912932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}  </w:t>
      </w:r>
    </w:p>
    <w:p w14:paraId="6AE6595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ortedByAuthor(){  </w:t>
      </w:r>
    </w:p>
    <w:p w14:paraId="21FDB027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sort -t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-k3 $bookdb| awk 'BEGIN{FS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C5B8A5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{printf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15s%s\n%15s%s\n%15s%s\n%15s%s\n%15s%s\n\n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D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1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itle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2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uthor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3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ag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4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tatu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5}'  </w:t>
      </w:r>
    </w:p>
    <w:p w14:paraId="7ED6A14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}  </w:t>
      </w:r>
    </w:p>
    <w:p w14:paraId="0AF58500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7FBF5A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80B6799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howIn(){  </w:t>
      </w:r>
    </w:p>
    <w:p w14:paraId="18923C50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wk 'BEGIN{FS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3D2099D6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$5~/in/{printf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15s%s\n%15s%s\n%15s%s\n%15s%s\n%15s%s\n\n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D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1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itle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2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uthor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3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ag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4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tatu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5}' $bookdb  </w:t>
      </w:r>
    </w:p>
    <w:p w14:paraId="26BA793D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AC9F279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067F995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showOut(){  </w:t>
      </w:r>
    </w:p>
    <w:p w14:paraId="7FDE72A3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wk 'BEGIN{FS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3E0C92F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$5~/out/{printf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15s%s\n%15s%s\n%15s%s\n%15s%s\n%15s%s\n\n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D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1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itle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2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uthor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3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ag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4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tatu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5}' $bookdb        </w:t>
      </w:r>
    </w:p>
    <w:p w14:paraId="3192CE31" w14:textId="77777777" w:rsidR="000217FB" w:rsidRPr="000217FB" w:rsidRDefault="000217FB" w:rsidP="000217FB">
      <w:pPr>
        <w:widowControl/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2B4B9BE6" w14:textId="60A45465" w:rsidR="000A098C" w:rsidRPr="000217FB" w:rsidRDefault="000217FB" w:rsidP="008A7FE6">
      <w:pPr>
        <w:rPr>
          <w:rFonts w:ascii="Consolas" w:hAnsi="Consolas" w:cs="Consolas"/>
          <w:color w:val="FF0000"/>
          <w:sz w:val="32"/>
          <w:szCs w:val="32"/>
        </w:rPr>
      </w:pPr>
      <w:r w:rsidRPr="000217FB">
        <w:rPr>
          <w:rFonts w:ascii="Consolas" w:hAnsi="Consolas" w:cs="Consolas" w:hint="eastAsia"/>
          <w:color w:val="FF0000"/>
          <w:sz w:val="32"/>
          <w:szCs w:val="32"/>
        </w:rPr>
        <w:t>f</w:t>
      </w:r>
      <w:r w:rsidRPr="000217FB">
        <w:rPr>
          <w:rFonts w:ascii="Consolas" w:hAnsi="Consolas" w:cs="Consolas"/>
          <w:color w:val="FF0000"/>
          <w:sz w:val="32"/>
          <w:szCs w:val="32"/>
        </w:rPr>
        <w:t>indBooks.sh</w:t>
      </w:r>
    </w:p>
    <w:p w14:paraId="142244F4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BC0EE6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findBooks.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6944142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lastRenderedPageBreak/>
        <w:t># Author: breezea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0984132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197402377@qq.com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09D8D5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Created Time: Sun 20 Nov 2022 04:37:51 PM CST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0D029A9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CDB20C4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!/bin/ba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D850073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26F48B7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findBooks(){  </w:t>
      </w:r>
    </w:p>
    <w:p w14:paraId="324587F2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! -f $bookdb ];then  </w:t>
      </w:r>
    </w:p>
    <w:p w14:paraId="307D254F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echo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he book database is empty.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C0D0BBC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1  </w:t>
      </w:r>
    </w:p>
    <w:p w14:paraId="2B880271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1BD2660C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rror=0  </w:t>
      </w:r>
    </w:p>
    <w:p w14:paraId="71A1884A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:;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CF665FC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[ $error -eq 0 ]];then  </w:t>
      </w:r>
    </w:p>
    <w:p w14:paraId="73B34BFC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  </w:t>
      </w:r>
    </w:p>
    <w:p w14:paraId="407701C7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</w:p>
    <w:p w14:paraId="308BF341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lear  </w:t>
      </w:r>
    </w:p>
    <w:p w14:paraId="03FFD4CA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center 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Find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boldColor $Brow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Find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930A80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7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D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067E0F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</w:t>
      </w:r>
    </w:p>
    <w:p w14:paraId="701EC9B5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9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itle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82D10CC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</w:t>
      </w:r>
    </w:p>
    <w:p w14:paraId="23EA5F9E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11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utho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162ED63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13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ags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B39E99F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15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n/out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7C45FEF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17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rrowe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3A158AC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7 $((Width/2)); read id  </w:t>
      </w:r>
    </w:p>
    <w:p w14:paraId="1FD39A46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</w:t>
      </w:r>
    </w:p>
    <w:p w14:paraId="13D23677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9 $((Width/2)); read title  </w:t>
      </w:r>
    </w:p>
    <w:p w14:paraId="02802E34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</w:t>
      </w:r>
    </w:p>
    <w:p w14:paraId="0A79327F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11 $((Width/2)); read author  </w:t>
      </w:r>
    </w:p>
    <w:p w14:paraId="6692EF0E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</w:t>
      </w:r>
    </w:p>
    <w:p w14:paraId="2DE9D068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13 $((Width/2)); read tags  </w:t>
      </w:r>
    </w:p>
    <w:p w14:paraId="7DECF8A6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15 $((Width/2)); read status  </w:t>
      </w:r>
    </w:p>
    <w:p w14:paraId="070BF477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tput cup 17 $((Width/2)); read bname  </w:t>
      </w:r>
    </w:p>
    <w:p w14:paraId="70AE2BF4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Are you sure? [y(es)/n(o)/c(ancel)]: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D92EB8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inputCol=$(((Width-${#message})/2+${#message}))  </w:t>
      </w:r>
    </w:p>
    <w:p w14:paraId="7AE22514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        center 2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0B5611B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fi  </w:t>
      </w:r>
    </w:p>
    <w:p w14:paraId="595B37ED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read choice  </w:t>
      </w:r>
    </w:p>
    <w:p w14:paraId="1B7D6740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choice in  </w:t>
      </w:r>
    </w:p>
    <w:p w14:paraId="34EEC829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y)  printbooks;;  </w:t>
      </w:r>
    </w:p>
    <w:p w14:paraId="4781926E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Y)  printbooks;;  </w:t>
      </w:r>
    </w:p>
    <w:p w14:paraId="50DB4F04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n)  tput clear;;  </w:t>
      </w:r>
    </w:p>
    <w:p w14:paraId="08732A1E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c) 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45237653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*)  error $((infoHeight+2))   </w:t>
      </w:r>
    </w:p>
    <w:p w14:paraId="7C7F152E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tput cp $((infoHeight)) $inputCol  </w:t>
      </w:r>
    </w:p>
    <w:p w14:paraId="325C8D68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</w:t>
      </w:r>
    </w:p>
    <w:p w14:paraId="23A9A6D3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E71B08A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tput ed;error=0;;  </w:t>
      </w:r>
    </w:p>
    <w:p w14:paraId="2A8E6757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esac  </w:t>
      </w:r>
    </w:p>
    <w:p w14:paraId="341F39D7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done  </w:t>
      </w:r>
    </w:p>
    <w:p w14:paraId="2CFAC0A7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2ABD8E73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printbooks(){  </w:t>
      </w:r>
    </w:p>
    <w:p w14:paraId="450EAC11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lear  </w:t>
      </w:r>
    </w:p>
    <w:p w14:paraId="5EEBDD4B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awk -v tags=$tags -v id=$id -v title=$title -v author=$author -v status=$status -v bname=$bname 'BEGIN{i=9;FS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9956D46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$1~id&amp;&amp;$2~title&amp;&amp;$3~author&amp;&amp;$4~tags&amp;&amp;$5~status&amp;&amp;$6~bname{printf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%15s%s\n%15s%s\n%15s%s\n%15s%s\n%15s%s\n\n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D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1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itle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2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uthor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3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Tag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4,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tatu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,$5}' $bookdb  </w:t>
      </w:r>
    </w:p>
    <w:p w14:paraId="148DE6E8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2E008E8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back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ACK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7C26FB8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echo  </w:t>
      </w:r>
    </w:p>
    <w:p w14:paraId="4944AB9A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back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A7810E7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read result  </w:t>
      </w:r>
    </w:p>
    <w:p w14:paraId="1B2D6595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result in  </w:t>
      </w:r>
    </w:p>
    <w:p w14:paraId="379EBBAD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        *)     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5F92BEAD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</w:t>
      </w:r>
    </w:p>
    <w:p w14:paraId="1BA9E318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    esac  </w:t>
      </w:r>
    </w:p>
    <w:p w14:paraId="5F79C6F0" w14:textId="77777777" w:rsidR="000217FB" w:rsidRPr="000217FB" w:rsidRDefault="000217FB" w:rsidP="000217FB">
      <w:pPr>
        <w:widowControl/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B4682A2" w14:textId="49ED90FB" w:rsidR="000217FB" w:rsidRPr="000217FB" w:rsidRDefault="000217FB" w:rsidP="008A7FE6">
      <w:pPr>
        <w:rPr>
          <w:rFonts w:ascii="Consolas" w:hAnsi="Consolas" w:cs="Consolas"/>
          <w:color w:val="FF0000"/>
          <w:sz w:val="32"/>
          <w:szCs w:val="32"/>
        </w:rPr>
      </w:pPr>
      <w:r w:rsidRPr="000217FB">
        <w:rPr>
          <w:rFonts w:ascii="Consolas" w:hAnsi="Consolas" w:cs="Consolas" w:hint="eastAsia"/>
          <w:color w:val="FF0000"/>
          <w:sz w:val="32"/>
          <w:szCs w:val="32"/>
        </w:rPr>
        <w:t>a</w:t>
      </w:r>
      <w:r w:rsidRPr="000217FB">
        <w:rPr>
          <w:rFonts w:ascii="Consolas" w:hAnsi="Consolas" w:cs="Consolas"/>
          <w:color w:val="FF0000"/>
          <w:sz w:val="32"/>
          <w:szCs w:val="32"/>
        </w:rPr>
        <w:t>ddBooks.sh</w:t>
      </w:r>
    </w:p>
    <w:p w14:paraId="6D048411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14B71B1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addBooks.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6557456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Author: breezea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75CC356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197402377@qq.com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CBE87A4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Created Time: Sun 20 Nov 2022 04:38:07 PM CST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46690C5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CCA883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lastRenderedPageBreak/>
        <w:t>#!/bin/ba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F69865B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E53FF96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ddBooks(){  </w:t>
      </w:r>
    </w:p>
    <w:p w14:paraId="578115FA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tput clear  </w:t>
      </w:r>
    </w:p>
    <w:p w14:paraId="0E34F4A9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ny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09AACE5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]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8E79B31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dd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boldColor $Brow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dd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398404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   ID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18A3F6D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Title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FB03EB8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author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762F815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-10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 Tags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AD3EBEE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)); autoId  </w:t>
      </w:r>
    </w:p>
    <w:p w14:paraId="2F0F1368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)); read Title  </w:t>
      </w:r>
    </w:p>
    <w:p w14:paraId="70683FB1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)); read Author  </w:t>
      </w:r>
    </w:p>
    <w:p w14:paraId="6A604B01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)); read Tags  </w:t>
      </w:r>
    </w:p>
    <w:p w14:paraId="0B2A602D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sure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re you sure? [y/n/c(ancel)]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3B846A8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20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F7B9097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sure  </w:t>
      </w:r>
    </w:p>
    <w:p w14:paraId="4266F0E8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BookId=$(autoId)  </w:t>
      </w:r>
    </w:p>
    <w:p w14:paraId="0234DE75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sure in  </w:t>
      </w:r>
    </w:p>
    <w:p w14:paraId="4146F0BE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yY])   echo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BookId%$Title%$Author%#$Tags%in%%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&gt;&gt;$bookdb;;  </w:t>
      </w:r>
    </w:p>
    <w:p w14:paraId="598E7261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nN])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;  </w:t>
      </w:r>
    </w:p>
    <w:p w14:paraId="48C6DD69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cC]|*)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1028EDBF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0D3581BF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ny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uccess, any book to add?[y/n]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BF2931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22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89C2E78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any  </w:t>
      </w:r>
    </w:p>
    <w:p w14:paraId="5AAF7A1F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one  </w:t>
      </w:r>
    </w:p>
    <w:p w14:paraId="18ECF0DF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54E16D48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autoId(){  </w:t>
      </w:r>
    </w:p>
    <w:p w14:paraId="672A4DED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  new=`awk 'BEGIN{FS="%"}{last=$1}END{print last}' $bookdb | awk 'BEGIN{FS="-"}{print $2+1}'  `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CFC7714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`awk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{last=$1}END{print last+1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`  </w:t>
      </w:r>
    </w:p>
    <w:p w14:paraId="5C712F61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${#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-eq 1 ];then  </w:t>
      </w:r>
    </w:p>
    <w:p w14:paraId="7D337267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0$new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9B8D546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if [ ${#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-eq 2 ];then  </w:t>
      </w:r>
    </w:p>
    <w:p w14:paraId="02DAC203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$new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D51AFEE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if [ ${#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-eq 3 ];then  </w:t>
      </w:r>
    </w:p>
    <w:p w14:paraId="61D6F1D6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$new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E088E50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lif [ ${#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-eq 4 ];then  </w:t>
      </w:r>
    </w:p>
    <w:p w14:paraId="7948584B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$new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7702F27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5CDD963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new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new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5198C39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fi  </w:t>
      </w:r>
    </w:p>
    <w:p w14:paraId="502537B4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echo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new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ED6DBCB" w14:textId="77777777" w:rsidR="000217FB" w:rsidRPr="000217FB" w:rsidRDefault="000217FB" w:rsidP="000217FB">
      <w:pPr>
        <w:widowControl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39DFC467" w14:textId="245C9370" w:rsidR="000217FB" w:rsidRPr="000217FB" w:rsidRDefault="000217FB" w:rsidP="008A7FE6">
      <w:pPr>
        <w:rPr>
          <w:rFonts w:ascii="Consolas" w:hAnsi="Consolas" w:cs="Consolas"/>
          <w:color w:val="FF0000"/>
          <w:sz w:val="30"/>
          <w:szCs w:val="30"/>
        </w:rPr>
      </w:pPr>
      <w:r w:rsidRPr="000217FB">
        <w:rPr>
          <w:rFonts w:ascii="Consolas" w:hAnsi="Consolas" w:cs="Consolas" w:hint="eastAsia"/>
          <w:color w:val="FF0000"/>
          <w:sz w:val="30"/>
          <w:szCs w:val="30"/>
        </w:rPr>
        <w:t>e</w:t>
      </w:r>
      <w:r w:rsidRPr="000217FB">
        <w:rPr>
          <w:rFonts w:ascii="Consolas" w:hAnsi="Consolas" w:cs="Consolas"/>
          <w:color w:val="FF0000"/>
          <w:sz w:val="30"/>
          <w:szCs w:val="30"/>
        </w:rPr>
        <w:t>ditorBooks.sh</w:t>
      </w:r>
    </w:p>
    <w:p w14:paraId="39B5DCC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0E4C2E0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editorBooks.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314BE67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Author: breezea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D943A5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197402377@qq.com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304DCB1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Created Time: Sun 20 Nov 2022 04:38:22 PM CST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C9364A3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88C876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!/bin/ba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37F2B76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0B32A7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47177A3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editBooks(){  </w:t>
      </w:r>
    </w:p>
    <w:p w14:paraId="4007A8F1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tput clear  </w:t>
      </w:r>
    </w:p>
    <w:p w14:paraId="00E90D2E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ny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7AB5935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]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38A0246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lear  </w:t>
      </w:r>
    </w:p>
    <w:p w14:paraId="7086095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Edit information of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boldColor $Brow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Edit information of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1221358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15)) 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okId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34CF9C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-15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Title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B17F75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-15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utho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179156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-15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Tags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D37FFC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5 $((Width/2-15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in/out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5CD8A1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7 $((Width/2-15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rrowe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CEF4FD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9 $((Width/2-15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outTime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3D78DAD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5));read BookId  </w:t>
      </w:r>
    </w:p>
    <w:p w14:paraId="3F630F1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47F9F8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${#BookId} -eq 1 ]; then  </w:t>
      </w:r>
    </w:p>
    <w:p w14:paraId="224D738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05643D0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2 ]; then  </w:t>
      </w:r>
    </w:p>
    <w:p w14:paraId="58742B66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BB1C1A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3 ]; then  </w:t>
      </w:r>
    </w:p>
    <w:p w14:paraId="6D5FA040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8939D15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4 ]; then  </w:t>
      </w:r>
    </w:p>
    <w:p w14:paraId="21FDDC6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2FD8150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2569361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$BookId  </w:t>
      </w:r>
    </w:p>
    <w:p w14:paraId="7E60EEB7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67B2D3B2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       # 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检查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bookId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是否有效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2703F2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found_num=`awk -v 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;count=0}$1~id{count=count+1}END{print count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ooks.db`   </w:t>
      </w:r>
    </w:p>
    <w:p w14:paraId="3734E104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[ -z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found_num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$found_num -ne 1 ]];then  </w:t>
      </w:r>
    </w:p>
    <w:p w14:paraId="02A9225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errTip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valied BookId! Press any key to retry...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D97D6F9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 26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color $Re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51EE71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read -n1 -s key  </w:t>
      </w:r>
    </w:p>
    <w:p w14:paraId="7D94965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858E698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15931E47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7FD4117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5))  </w:t>
      </w:r>
    </w:p>
    <w:p w14:paraId="59B6EB24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1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5967B179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-5))  </w:t>
      </w:r>
    </w:p>
    <w:p w14:paraId="7A105049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2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5EE4FED9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oldTitle=`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2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`  </w:t>
      </w:r>
    </w:p>
    <w:p w14:paraId="1211AE44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-5))  </w:t>
      </w:r>
    </w:p>
    <w:p w14:paraId="4B571B9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3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67CAC5E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oldAuthor=`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3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`  </w:t>
      </w:r>
    </w:p>
    <w:p w14:paraId="6917ECE9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-5))  </w:t>
      </w:r>
    </w:p>
    <w:p w14:paraId="55E8A25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4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58A92C43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oldTags=`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4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`  </w:t>
      </w:r>
    </w:p>
    <w:p w14:paraId="6D13F0C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5 $((Width/2-5))  </w:t>
      </w:r>
    </w:p>
    <w:p w14:paraId="310A39A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5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70535AB7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oldState=`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5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`  </w:t>
      </w:r>
    </w:p>
    <w:p w14:paraId="48CC1983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7 $((Width/2-5))  </w:t>
      </w:r>
    </w:p>
    <w:p w14:paraId="58FB9A51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6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475C0C90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oldBname=`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6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`  </w:t>
      </w:r>
    </w:p>
    <w:p w14:paraId="315AC2C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tput cup 19 $((Width/2-5))  </w:t>
      </w:r>
    </w:p>
    <w:p w14:paraId="01F05885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7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7C808735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oldTime=`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7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`  </w:t>
      </w:r>
    </w:p>
    <w:p w14:paraId="69CFF27E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996AE74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</w:t>
      </w:r>
    </w:p>
    <w:p w14:paraId="54AF7A72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AF94D3D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+15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==&gt;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9151797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+15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==&gt;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936F491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+15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==&gt;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512A22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5 $((Width/2+15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==&gt;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0CA0A75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7 $((Width/2+15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==&gt;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FFF583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9 $((Width/2+15)); 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==&gt;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</w:t>
      </w:r>
    </w:p>
    <w:p w14:paraId="537A4F3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+20));read Title  </w:t>
      </w:r>
    </w:p>
    <w:p w14:paraId="163F079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+20));read Author  </w:t>
      </w:r>
    </w:p>
    <w:p w14:paraId="0B14202D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+20));read Tags  </w:t>
      </w:r>
    </w:p>
    <w:p w14:paraId="1E2327C8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5 $((Width/2+20));read State  </w:t>
      </w:r>
    </w:p>
    <w:p w14:paraId="45B9D76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7 $((Width/2+20));read bname  </w:t>
      </w:r>
    </w:p>
    <w:p w14:paraId="058A8483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9 $((Width/2+20));read Time  </w:t>
      </w:r>
    </w:p>
    <w:p w14:paraId="2E0A3822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newTitle=${Title:-$oldTitle}  </w:t>
      </w:r>
    </w:p>
    <w:p w14:paraId="59184013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newAuthor=${Author:-$oldAuthor}  </w:t>
      </w:r>
    </w:p>
    <w:p w14:paraId="125EFCE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newTags=${Tags:-$oldTags}  </w:t>
      </w:r>
    </w:p>
    <w:p w14:paraId="611A231B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newState=${State:-$oldState}  </w:t>
      </w:r>
    </w:p>
    <w:p w14:paraId="42C1AB2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newBname=${bname:-$oldBname}  </w:t>
      </w:r>
    </w:p>
    <w:p w14:paraId="1AD104E4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newTime=${Time:-$oldTime}  </w:t>
      </w:r>
    </w:p>
    <w:p w14:paraId="5FB557F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-z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oldBnam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];then  </w:t>
      </w:r>
    </w:p>
    <w:p w14:paraId="4AFDC22E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oldBnam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habi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40F31CF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55F69688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-z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oldTim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];then  </w:t>
      </w:r>
    </w:p>
    <w:p w14:paraId="6FF9D26B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oldTim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habi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E0A4C1B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4C167DC0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sure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re you sure? [y/n/c(ancel)]: 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5E315B4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2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3C463E5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sure  </w:t>
      </w:r>
    </w:p>
    <w:p w14:paraId="6039294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sure in  </w:t>
      </w:r>
    </w:p>
    <w:p w14:paraId="0BF23209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yY])   sed -i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/^$BookId/{s@$oldTitle@$newTitle@;s@$oldAuthor@$newAuthor@;s@$oldTags@$newTags@;s@$oldState@$newState@;s@$oldBname@$newBname@;s@$oldTime@$newTime@}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;;  </w:t>
      </w:r>
    </w:p>
    <w:p w14:paraId="65764C8C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nN])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;  </w:t>
      </w:r>
    </w:p>
    <w:p w14:paraId="0663896E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cC]|*)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339BEA06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7F6DB055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ny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Edit anymore book?[y(es)/n(o)]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E12AA03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26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D10F5C1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any  </w:t>
      </w:r>
    </w:p>
    <w:p w14:paraId="2EB0BD96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one  </w:t>
      </w:r>
    </w:p>
    <w:p w14:paraId="4D66007A" w14:textId="77777777" w:rsidR="000217FB" w:rsidRPr="000217FB" w:rsidRDefault="000217FB" w:rsidP="000217FB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0E90F12E" w14:textId="695EA591" w:rsidR="000217FB" w:rsidRPr="000217FB" w:rsidRDefault="000217FB" w:rsidP="008A7FE6">
      <w:pPr>
        <w:rPr>
          <w:rFonts w:ascii="Consolas" w:hAnsi="Consolas" w:cs="Consolas"/>
          <w:color w:val="FF0000"/>
          <w:sz w:val="32"/>
          <w:szCs w:val="32"/>
        </w:rPr>
      </w:pPr>
      <w:r w:rsidRPr="000217FB">
        <w:rPr>
          <w:rFonts w:ascii="Consolas" w:hAnsi="Consolas" w:cs="Consolas" w:hint="eastAsia"/>
          <w:color w:val="FF0000"/>
          <w:sz w:val="32"/>
          <w:szCs w:val="32"/>
        </w:rPr>
        <w:t>c</w:t>
      </w:r>
      <w:r w:rsidRPr="000217FB">
        <w:rPr>
          <w:rFonts w:ascii="Consolas" w:hAnsi="Consolas" w:cs="Consolas"/>
          <w:color w:val="FF0000"/>
          <w:sz w:val="32"/>
          <w:szCs w:val="32"/>
        </w:rPr>
        <w:t>heckIn.sh</w:t>
      </w:r>
    </w:p>
    <w:p w14:paraId="74ABACF7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lastRenderedPageBreak/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9176DA6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checkIn.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2D66521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Author: noya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5F26526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066771757@qq.com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F1F4B8D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Created Time: Sun 20 Nov 2022 04:38:52 PM CST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EA25DE0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5F84BBD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!/bin/ba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17E8B20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EABE89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heckIn(){  </w:t>
      </w:r>
    </w:p>
    <w:p w14:paraId="5407023C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tput clear  </w:t>
      </w:r>
    </w:p>
    <w:p w14:paraId="2BED964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ny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4AB23DE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]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48BE213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Check in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boldColor $Brow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Check in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56CD85B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7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   ID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BB4F2A5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9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Title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7CDB11B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1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Autho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9103ABD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3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 Tags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EAA4E02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5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in/out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67F8B67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7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rrowe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613BEBE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9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outTime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E894E12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15)); read BookId       </w:t>
      </w:r>
    </w:p>
    <w:p w14:paraId="5484FA9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       # 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生成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bookId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C8DEB2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${#BookId} -eq 1 ]; then  </w:t>
      </w:r>
    </w:p>
    <w:p w14:paraId="3B8282B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8DDA0FE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2 ]; then  </w:t>
      </w:r>
    </w:p>
    <w:p w14:paraId="0975E31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A952F97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3 ]; then  </w:t>
      </w:r>
    </w:p>
    <w:p w14:paraId="184F659C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8F9DC87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4 ]; then  </w:t>
      </w:r>
    </w:p>
    <w:p w14:paraId="648DEC20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3A87399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067849B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$BookId  </w:t>
      </w:r>
    </w:p>
    <w:p w14:paraId="7E5707D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6BD4EBFE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       # 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检查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bookId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是否有效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26E594C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ound_num=`awk -v 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;count=0}$1~id{count=count+1}END{print count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ooks.db`   </w:t>
      </w:r>
    </w:p>
    <w:p w14:paraId="3E649359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[ -z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found_num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$found_num -ne 1 ]];then  </w:t>
      </w:r>
    </w:p>
    <w:p w14:paraId="337595E6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errTip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valied BookId! Press any key to retry...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10466DB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 26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color $Re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0EAB247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read -n1 -s key  </w:t>
      </w:r>
    </w:p>
    <w:p w14:paraId="26C63C0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DF92059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fi  </w:t>
      </w:r>
    </w:p>
    <w:p w14:paraId="795AC75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15))  </w:t>
      </w:r>
    </w:p>
    <w:p w14:paraId="2A9DC8EB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1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0231AC5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-15))  </w:t>
      </w:r>
    </w:p>
    <w:p w14:paraId="46ACB48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2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6A96B11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-15))  </w:t>
      </w:r>
    </w:p>
    <w:p w14:paraId="32143DC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3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4D93029D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-15))  </w:t>
      </w:r>
    </w:p>
    <w:p w14:paraId="1BD81C86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4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4CCB123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5 $((Width/2-15))  </w:t>
      </w:r>
    </w:p>
    <w:p w14:paraId="2586205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5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2593A670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7 $((Width/2-15))       </w:t>
      </w:r>
    </w:p>
    <w:p w14:paraId="2C64E1B1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6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35331653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9 $((Width/2-15))       </w:t>
      </w:r>
    </w:p>
    <w:p w14:paraId="03EC2B86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7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164E5E1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77C6ADA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sure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re you sure?[y/n/c]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B1C0682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2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3296D8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sure  </w:t>
      </w:r>
    </w:p>
    <w:p w14:paraId="78D1D2B4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sure in  </w:t>
      </w:r>
    </w:p>
    <w:p w14:paraId="248D355C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yY])   sed -i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/^$BookId/s#%out%.*#%in%%#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;;  </w:t>
      </w:r>
    </w:p>
    <w:p w14:paraId="5844C889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nN])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;  </w:t>
      </w:r>
    </w:p>
    <w:p w14:paraId="61CE1FDC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cC]|*)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3BA930EF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64C71DE2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ny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rrow anymore book?[y/n]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5D257DE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26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181C7A6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any  </w:t>
      </w:r>
    </w:p>
    <w:p w14:paraId="5AD509A3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one  </w:t>
      </w:r>
    </w:p>
    <w:p w14:paraId="39DFA65B" w14:textId="77777777" w:rsidR="000217FB" w:rsidRPr="000217FB" w:rsidRDefault="000217FB" w:rsidP="000217FB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172B77F6" w14:textId="77777777" w:rsidR="000217FB" w:rsidRPr="000A098C" w:rsidRDefault="000217FB" w:rsidP="008A7FE6">
      <w:pPr>
        <w:rPr>
          <w:rFonts w:ascii="Consolas" w:hAnsi="Consolas" w:cs="Consolas"/>
          <w:color w:val="FF0000"/>
        </w:rPr>
      </w:pPr>
    </w:p>
    <w:p w14:paraId="1A3A4829" w14:textId="27913461" w:rsidR="000A098C" w:rsidRPr="000217FB" w:rsidRDefault="000217FB" w:rsidP="008A7FE6">
      <w:pPr>
        <w:rPr>
          <w:rFonts w:ascii="Consolas" w:hAnsi="Consolas" w:cs="Consolas"/>
          <w:color w:val="FF0000"/>
          <w:sz w:val="32"/>
          <w:szCs w:val="32"/>
        </w:rPr>
      </w:pPr>
      <w:r w:rsidRPr="000217FB">
        <w:rPr>
          <w:rFonts w:ascii="Consolas" w:hAnsi="Consolas" w:cs="Consolas"/>
          <w:color w:val="FF0000"/>
          <w:sz w:val="32"/>
          <w:szCs w:val="32"/>
        </w:rPr>
        <w:t>checkout.sh</w:t>
      </w:r>
    </w:p>
    <w:p w14:paraId="4E6E8CE8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2207FF8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checkOut.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3D9FED9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Author: noya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D1295B0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066771757@qq.com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D055D06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lastRenderedPageBreak/>
        <w:t># Created Time: Sun 20 Nov 2022 04:38:41 PM CST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1CE9216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CC726D7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!/bin/ba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F29DF91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72B93B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checkOut(){  </w:t>
      </w:r>
    </w:p>
    <w:p w14:paraId="2038FA6E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tput clear  </w:t>
      </w:r>
    </w:p>
    <w:p w14:paraId="44EC1A50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ny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0BA4C6D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]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612B182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Check out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boldColor $Brow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Check out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630C61B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7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   ID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2CD9A4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9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Title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BA64EA1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1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Autho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6235F76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3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 Tags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6121E10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5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in/out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01830BF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7 50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rrowe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B12B634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15)); read BookId       </w:t>
      </w:r>
    </w:p>
    <w:p w14:paraId="67E49FD0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       # 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生成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bookId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8D3CDDF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${#BookId} -eq 1 ]; then  </w:t>
      </w:r>
    </w:p>
    <w:p w14:paraId="008DBFA7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8FE22C3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2 ]; then  </w:t>
      </w:r>
    </w:p>
    <w:p w14:paraId="28887C6B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719D131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3 ]; then  </w:t>
      </w:r>
    </w:p>
    <w:p w14:paraId="547B00BE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DD85EDB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4 ]; then  </w:t>
      </w:r>
    </w:p>
    <w:p w14:paraId="40BBA544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9BFF3E5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3FCA25C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$BookId  </w:t>
      </w:r>
    </w:p>
    <w:p w14:paraId="1DED7B2A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3A9AC8A2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       # 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检查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bookId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是否有效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F0FC88A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ound_num=`awk -v 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;count=0}$1~id{count=count+1}END{print count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ooks.db`   </w:t>
      </w:r>
    </w:p>
    <w:p w14:paraId="7B8D403A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[ -z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found_num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$found_num -ne 1 ]];then  </w:t>
      </w:r>
    </w:p>
    <w:p w14:paraId="74E5F910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errTip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valied BookId! Press any key to retry...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590CEBA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 2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color $Re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F578F6A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read -n1 -s key  </w:t>
      </w:r>
    </w:p>
    <w:p w14:paraId="2D2580D1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2CBAB51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2A7810A7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15))  </w:t>
      </w:r>
    </w:p>
    <w:p w14:paraId="5B23A26B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1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011AD537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-15))  </w:t>
      </w:r>
    </w:p>
    <w:p w14:paraId="7D72597F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2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26E05806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-15))  </w:t>
      </w:r>
    </w:p>
    <w:p w14:paraId="079D9901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3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44035F07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-15))  </w:t>
      </w:r>
    </w:p>
    <w:p w14:paraId="50617B10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4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46BB07C1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5 $((Width/2-15))  </w:t>
      </w:r>
    </w:p>
    <w:p w14:paraId="10254305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5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0088CA5F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7 $((Width/2-15)); read borrower        </w:t>
      </w:r>
    </w:p>
    <w:p w14:paraId="1AC850CB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sure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re you sure?[y/n/c]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1D02AA8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22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A0122C4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sure  </w:t>
      </w:r>
    </w:p>
    <w:p w14:paraId="189FB673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sure in  </w:t>
      </w:r>
    </w:p>
    <w:p w14:paraId="42271199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yY])   sed -i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/^$BookId/s#%in%%#%out%$borrower%$sysDate#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;;  </w:t>
      </w:r>
    </w:p>
    <w:p w14:paraId="6FDB00C8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nN])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;  </w:t>
      </w:r>
    </w:p>
    <w:p w14:paraId="3FB9EF91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cC]|*)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5B2871B4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399EF30A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ny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rrow anymore book?[y/n]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1DE88A6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2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12CFCC0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any  </w:t>
      </w:r>
    </w:p>
    <w:p w14:paraId="65E957A5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one  </w:t>
      </w:r>
    </w:p>
    <w:p w14:paraId="43D4458F" w14:textId="77777777" w:rsidR="000217FB" w:rsidRPr="000217FB" w:rsidRDefault="000217FB" w:rsidP="000217FB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08933E77" w14:textId="77777777" w:rsidR="000217FB" w:rsidRDefault="000217FB" w:rsidP="008A7FE6">
      <w:pPr>
        <w:rPr>
          <w:rFonts w:ascii="Consolas" w:hAnsi="Consolas" w:cs="Consolas" w:hint="eastAsia"/>
        </w:rPr>
      </w:pPr>
    </w:p>
    <w:p w14:paraId="39A7EA14" w14:textId="636191C9" w:rsidR="000A098C" w:rsidRPr="000217FB" w:rsidRDefault="000217FB" w:rsidP="008A7FE6">
      <w:pPr>
        <w:rPr>
          <w:rFonts w:ascii="Consolas" w:hAnsi="Consolas" w:cs="Consolas"/>
          <w:color w:val="FF0000"/>
          <w:sz w:val="32"/>
          <w:szCs w:val="32"/>
        </w:rPr>
      </w:pPr>
      <w:r w:rsidRPr="000217FB">
        <w:rPr>
          <w:rFonts w:ascii="Consolas" w:hAnsi="Consolas" w:cs="Consolas"/>
          <w:color w:val="FF0000"/>
          <w:sz w:val="32"/>
          <w:szCs w:val="32"/>
        </w:rPr>
        <w:t>DeleteBooks.sh</w:t>
      </w:r>
    </w:p>
    <w:p w14:paraId="7CF65F9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2BE8C10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File Name: deleteBooks.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30FF1B1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Author: noya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5B7EFC4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Mail: 1066771757@qq.com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C75EB38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 Created Time: Sun 20 Nov 2022 04:39:14 PM CST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2CDCC50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########################################################################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C23F467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#!/bin/bash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A63D701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33C150E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deleteBooks(){  </w:t>
      </w:r>
    </w:p>
    <w:p w14:paraId="6300B62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tput clear  </w:t>
      </w:r>
    </w:p>
    <w:p w14:paraId="2D5961AB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any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904B2FD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whil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=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y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]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do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45373E5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lear  </w:t>
      </w:r>
    </w:p>
    <w:p w14:paraId="3091E5D2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center 4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Delete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boldColor $Brow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Delete books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82A63A8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7 $((Width/2-10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   ID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D3E10F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9 $((Width/2-10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Title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11E24B5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1 $((Width/2-10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Autho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C72FE15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3 $((Width/2-10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  Tags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28A4CA9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5 $((Width/2-10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 in/out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EABD1D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7 $((Width/2-10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Borrower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09E65B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Message 19 $((Width/2-10));boldColor $Blue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 outTime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7B22A27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5)); read BookId        </w:t>
      </w:r>
    </w:p>
    <w:p w14:paraId="4907E4D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       # 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生成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bookId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EE41C86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 ${#BookId} -eq 1 ]; then  </w:t>
      </w:r>
    </w:p>
    <w:p w14:paraId="20270E88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156546A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2 ]; then  </w:t>
      </w:r>
    </w:p>
    <w:p w14:paraId="695561CB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B9587C2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3 ]; then  </w:t>
      </w:r>
    </w:p>
    <w:p w14:paraId="0285DD3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4855D1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lif [ ${#BookId} -eq 4 ]; then  </w:t>
      </w:r>
    </w:p>
    <w:p w14:paraId="6B519685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0$BookI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40868A0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el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41A282C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BookId=$BookId  </w:t>
      </w:r>
    </w:p>
    <w:p w14:paraId="12804FDC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5F84618B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        # 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检查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bookId</w:t>
      </w:r>
      <w:r w:rsidRPr="000217FB">
        <w:rPr>
          <w:rFonts w:ascii="Consolas" w:hAnsi="Consolas" w:cs="宋体"/>
          <w:color w:val="808080"/>
          <w:kern w:val="0"/>
          <w:sz w:val="18"/>
          <w:szCs w:val="18"/>
          <w:bdr w:val="none" w:sz="0" w:space="0" w:color="auto" w:frame="1"/>
        </w:rPr>
        <w:t>是否有效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749EFB4B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ound_num=`awk -v 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;count=0}$1~id{count=count+1}END{print count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books.db`   </w:t>
      </w:r>
    </w:p>
    <w:p w14:paraId="121B585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if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[[ -z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found_num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|| $found_num -ne 1 ]];then  </w:t>
      </w:r>
    </w:p>
    <w:p w14:paraId="3E19EC2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errTip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valied BookId! Press any key to retry...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03869F58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center 32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 color $Re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errTip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E9BA565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read -n1 -s key  </w:t>
      </w:r>
    </w:p>
    <w:p w14:paraId="1424F6E6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69209BE9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fi  </w:t>
      </w:r>
    </w:p>
    <w:p w14:paraId="230A28FD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7 $((Width/2-5))  </w:t>
      </w:r>
    </w:p>
    <w:p w14:paraId="57D3489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1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5F951BD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9 $((Width/2-5))  </w:t>
      </w:r>
    </w:p>
    <w:p w14:paraId="765A6737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2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05368DD6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1 $((Width/2-5))  </w:t>
      </w:r>
    </w:p>
    <w:p w14:paraId="18EC111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lastRenderedPageBreak/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3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3358DB6D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3 $((Width/2-5))  </w:t>
      </w:r>
    </w:p>
    <w:p w14:paraId="72E6BB49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4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18ABE5CB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5 $((Width/2-5))  </w:t>
      </w:r>
    </w:p>
    <w:p w14:paraId="159B6368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5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05414B46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7 $((Width/2-5))        </w:t>
      </w:r>
    </w:p>
    <w:p w14:paraId="34F182A3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6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302D889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tput cup 19 $((Width/2-5))        </w:t>
      </w:r>
    </w:p>
    <w:p w14:paraId="5DDF1AB2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wk -v BookId=$BookId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'BEGIN{FS="%"}$1~BookId{print $7}'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  </w:t>
      </w:r>
    </w:p>
    <w:p w14:paraId="530FFDD2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789555B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sure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Are you sure?[y/n/c]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5A9C4565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32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sure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81F1C84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sure  </w:t>
      </w:r>
    </w:p>
    <w:p w14:paraId="1C95D237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as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sure in  </w:t>
      </w:r>
    </w:p>
    <w:p w14:paraId="3AAE4EC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yY])   sed -i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/^$BookId/d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$bookdb;;  </w:t>
      </w:r>
    </w:p>
    <w:p w14:paraId="4C1167C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nN])   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continue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;  </w:t>
      </w:r>
    </w:p>
    <w:p w14:paraId="52C85487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    [cC]|*) tput clear;</w:t>
      </w:r>
      <w:r w:rsidRPr="000217FB">
        <w:rPr>
          <w:rFonts w:ascii="Consolas" w:hAnsi="Consolas" w:cs="宋体"/>
          <w:b/>
          <w:bCs/>
          <w:color w:val="006699"/>
          <w:kern w:val="0"/>
          <w:sz w:val="18"/>
          <w:szCs w:val="18"/>
          <w:bdr w:val="none" w:sz="0" w:space="0" w:color="auto" w:frame="1"/>
        </w:rPr>
        <w:t>return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0;;  </w:t>
      </w:r>
    </w:p>
    <w:p w14:paraId="6A5FA132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esac  </w:t>
      </w:r>
    </w:p>
    <w:p w14:paraId="71B7F96A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anymessage=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Success,any more book to delete?[y/n]: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39E85A2F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center 35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;color $Cyan </w:t>
      </w:r>
      <w:r w:rsidRPr="000217FB">
        <w:rPr>
          <w:rFonts w:ascii="Consolas" w:hAnsi="Consolas" w:cs="宋体"/>
          <w:color w:val="0000FF"/>
          <w:kern w:val="0"/>
          <w:sz w:val="18"/>
          <w:szCs w:val="18"/>
          <w:bdr w:val="none" w:sz="0" w:space="0" w:color="auto" w:frame="1"/>
        </w:rPr>
        <w:t>"$anymessage"</w:t>
      </w: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</w:t>
      </w:r>
    </w:p>
    <w:p w14:paraId="21D88E86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    read any  </w:t>
      </w:r>
    </w:p>
    <w:p w14:paraId="0BE06F2B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    done  </w:t>
      </w:r>
    </w:p>
    <w:p w14:paraId="3C1578D9" w14:textId="77777777" w:rsidR="000217FB" w:rsidRPr="000217FB" w:rsidRDefault="000217FB" w:rsidP="000217FB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10" w:lineRule="atLeast"/>
        <w:ind w:left="1395"/>
        <w:jc w:val="left"/>
        <w:rPr>
          <w:rFonts w:ascii="Consolas" w:hAnsi="Consolas" w:cs="宋体"/>
          <w:color w:val="5C5C5C"/>
          <w:kern w:val="0"/>
          <w:sz w:val="18"/>
          <w:szCs w:val="18"/>
        </w:rPr>
      </w:pPr>
      <w:r w:rsidRPr="000217FB">
        <w:rPr>
          <w:rFonts w:ascii="Consolas" w:hAnsi="Consolas" w:cs="宋体"/>
          <w:color w:val="000000"/>
          <w:kern w:val="0"/>
          <w:sz w:val="18"/>
          <w:szCs w:val="18"/>
          <w:bdr w:val="none" w:sz="0" w:space="0" w:color="auto" w:frame="1"/>
        </w:rPr>
        <w:t>}  </w:t>
      </w:r>
    </w:p>
    <w:p w14:paraId="73083E37" w14:textId="77777777" w:rsidR="000217FB" w:rsidRDefault="000217FB" w:rsidP="008A7FE6">
      <w:pPr>
        <w:rPr>
          <w:rFonts w:ascii="Consolas" w:hAnsi="Consolas" w:cs="Consolas" w:hint="eastAsia"/>
        </w:rPr>
      </w:pPr>
    </w:p>
    <w:p w14:paraId="75C4FF6E" w14:textId="77777777" w:rsidR="008A7FE6" w:rsidRDefault="008A7FE6" w:rsidP="008A7FE6">
      <w:pPr>
        <w:rPr>
          <w:rFonts w:ascii="Consolas" w:hAnsi="Consolas" w:cs="Consolas"/>
        </w:rPr>
      </w:pPr>
    </w:p>
    <w:p w14:paraId="21881739" w14:textId="3EFC4D46" w:rsidR="008A7FE6" w:rsidRDefault="008A7FE6" w:rsidP="008A7FE6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（</w:t>
      </w:r>
      <w:r w:rsidRPr="00A46761">
        <w:rPr>
          <w:rFonts w:ascii="Consolas" w:hAnsi="Consolas" w:cs="Consolas" w:hint="eastAsia"/>
          <w:color w:val="FF0000"/>
        </w:rPr>
        <w:t>请</w:t>
      </w:r>
      <w:r>
        <w:rPr>
          <w:rFonts w:ascii="Consolas" w:hAnsi="Consolas" w:cs="Consolas"/>
          <w:color w:val="FF0000"/>
        </w:rPr>
        <w:t>在下面</w:t>
      </w:r>
      <w:r w:rsidRPr="00A46761">
        <w:rPr>
          <w:rFonts w:ascii="Consolas" w:hAnsi="Consolas" w:cs="Consolas" w:hint="eastAsia"/>
          <w:color w:val="FF0000"/>
        </w:rPr>
        <w:t>贴出执行情况截图</w:t>
      </w:r>
      <w:r>
        <w:rPr>
          <w:rFonts w:ascii="Consolas" w:hAnsi="Consolas" w:cs="Consolas" w:hint="eastAsia"/>
        </w:rPr>
        <w:t>）</w:t>
      </w:r>
    </w:p>
    <w:p w14:paraId="702D5536" w14:textId="77777777" w:rsidR="00014B1F" w:rsidRDefault="00014B1F" w:rsidP="008A7FE6">
      <w:pPr>
        <w:rPr>
          <w:rFonts w:ascii="Consolas" w:hAnsi="Consolas" w:cs="Consolas" w:hint="eastAsia"/>
        </w:rPr>
      </w:pPr>
    </w:p>
    <w:p w14:paraId="7CEFADB6" w14:textId="162AF035" w:rsidR="008A7FE6" w:rsidRDefault="00014B1F" w:rsidP="008A7FE6">
      <w:pPr>
        <w:rPr>
          <w:rFonts w:ascii="Consolas" w:hAnsi="Consolas" w:cs="Consolas"/>
          <w:color w:val="FF0000"/>
        </w:rPr>
      </w:pPr>
      <w:r w:rsidRPr="00014B1F">
        <w:rPr>
          <w:rFonts w:ascii="Consolas" w:hAnsi="Consolas" w:cs="Consolas" w:hint="eastAsia"/>
          <w:color w:val="FF0000"/>
        </w:rPr>
        <w:t>数据库内容：</w:t>
      </w:r>
    </w:p>
    <w:p w14:paraId="084DD0D6" w14:textId="47035113" w:rsidR="00014B1F" w:rsidRDefault="00014B1F" w:rsidP="008A7FE6">
      <w:pPr>
        <w:rPr>
          <w:rFonts w:ascii="Consolas" w:hAnsi="Consolas" w:cs="Consolas"/>
          <w:color w:val="FF0000"/>
        </w:rPr>
      </w:pPr>
      <w:r>
        <w:rPr>
          <w:noProof/>
        </w:rPr>
        <w:drawing>
          <wp:inline distT="0" distB="0" distL="0" distR="0" wp14:anchorId="7D11B342" wp14:editId="2B16F85E">
            <wp:extent cx="5037257" cy="1508891"/>
            <wp:effectExtent l="0" t="0" r="0" b="0"/>
            <wp:docPr id="23" name="图片 2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A3266" w14:textId="6A7C4D7E" w:rsidR="00014B1F" w:rsidRDefault="00014B1F" w:rsidP="008A7FE6">
      <w:pPr>
        <w:rPr>
          <w:rFonts w:ascii="Consolas" w:hAnsi="Consolas" w:cs="Consolas"/>
          <w:color w:val="FF0000"/>
        </w:rPr>
      </w:pPr>
    </w:p>
    <w:p w14:paraId="3DB5BDD4" w14:textId="2A2A3772" w:rsidR="00014B1F" w:rsidRDefault="00014B1F" w:rsidP="008A7FE6">
      <w:pPr>
        <w:rPr>
          <w:rFonts w:ascii="Consolas" w:hAnsi="Consolas" w:cs="Consolas"/>
          <w:color w:val="FF0000"/>
        </w:rPr>
      </w:pPr>
      <w:r>
        <w:rPr>
          <w:rFonts w:ascii="Consolas" w:hAnsi="Consolas" w:cs="Consolas" w:hint="eastAsia"/>
          <w:color w:val="FF0000"/>
        </w:rPr>
        <w:t>首页：</w:t>
      </w:r>
    </w:p>
    <w:p w14:paraId="309DDE7E" w14:textId="5DF12E0E" w:rsidR="00014B1F" w:rsidRPr="00014B1F" w:rsidRDefault="00014B1F" w:rsidP="008A7FE6">
      <w:pPr>
        <w:rPr>
          <w:rFonts w:ascii="Consolas" w:hAnsi="Consolas" w:cs="Consolas" w:hint="eastAsia"/>
          <w:color w:val="FF0000"/>
        </w:rPr>
      </w:pPr>
      <w:r>
        <w:rPr>
          <w:noProof/>
        </w:rPr>
        <w:lastRenderedPageBreak/>
        <w:drawing>
          <wp:inline distT="0" distB="0" distL="0" distR="0" wp14:anchorId="0880B8D0" wp14:editId="15F43823">
            <wp:extent cx="5274310" cy="3503295"/>
            <wp:effectExtent l="0" t="0" r="2540" b="1905"/>
            <wp:docPr id="24" name="图片 2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80E50" w14:textId="51CD7D8D" w:rsidR="008A7FE6" w:rsidRDefault="00014B1F" w:rsidP="004912CD">
      <w:pPr>
        <w:spacing w:line="360" w:lineRule="auto"/>
      </w:pPr>
      <w:r>
        <w:rPr>
          <w:noProof/>
        </w:rPr>
        <w:drawing>
          <wp:inline distT="0" distB="0" distL="0" distR="0" wp14:anchorId="77BBAA45" wp14:editId="20C8C8D6">
            <wp:extent cx="5274310" cy="3467735"/>
            <wp:effectExtent l="0" t="0" r="2540" b="0"/>
            <wp:docPr id="25" name="图片 2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文本&#10;&#10;描述已自动生成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ABBD6" w14:textId="03C7C608" w:rsidR="00014B1F" w:rsidRDefault="00014B1F" w:rsidP="00014B1F">
      <w:pPr>
        <w:pStyle w:val="a9"/>
        <w:numPr>
          <w:ilvl w:val="0"/>
          <w:numId w:val="1"/>
        </w:numPr>
        <w:spacing w:line="360" w:lineRule="auto"/>
        <w:ind w:firstLineChars="0"/>
        <w:rPr>
          <w:color w:val="FF0000"/>
        </w:rPr>
      </w:pPr>
      <w:r w:rsidRPr="00014B1F">
        <w:rPr>
          <w:rFonts w:hint="eastAsia"/>
          <w:color w:val="FF0000"/>
        </w:rPr>
        <w:t>显示图书信息</w:t>
      </w:r>
      <w:r>
        <w:rPr>
          <w:rFonts w:hint="eastAsia"/>
          <w:color w:val="FF0000"/>
        </w:rPr>
        <w:t>：</w:t>
      </w:r>
    </w:p>
    <w:p w14:paraId="2204D881" w14:textId="1BA8E187" w:rsidR="00014B1F" w:rsidRDefault="00014B1F" w:rsidP="00014B1F">
      <w:pPr>
        <w:pStyle w:val="a9"/>
        <w:spacing w:line="360" w:lineRule="auto"/>
        <w:ind w:left="360" w:firstLineChars="0" w:firstLine="0"/>
        <w:rPr>
          <w:rFonts w:hint="eastAsia"/>
          <w:color w:val="FF0000"/>
        </w:rPr>
      </w:pPr>
      <w:r>
        <w:rPr>
          <w:noProof/>
        </w:rPr>
        <w:lastRenderedPageBreak/>
        <w:drawing>
          <wp:inline distT="0" distB="0" distL="0" distR="0" wp14:anchorId="38E0B470" wp14:editId="43C8A6C7">
            <wp:extent cx="5274310" cy="3533140"/>
            <wp:effectExtent l="0" t="0" r="2540" b="0"/>
            <wp:docPr id="27" name="图片 2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文本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8950E" w14:textId="4411D28E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根据</w:t>
      </w:r>
      <w:r>
        <w:rPr>
          <w:rFonts w:hint="eastAsia"/>
          <w:color w:val="FF0000"/>
        </w:rPr>
        <w:t>id</w:t>
      </w:r>
      <w:r>
        <w:rPr>
          <w:rFonts w:hint="eastAsia"/>
          <w:color w:val="FF0000"/>
        </w:rPr>
        <w:t>排序：</w:t>
      </w:r>
    </w:p>
    <w:p w14:paraId="5907EF0A" w14:textId="2E95C9E4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drawing>
          <wp:inline distT="0" distB="0" distL="0" distR="0" wp14:anchorId="101D1BAA" wp14:editId="120A4215">
            <wp:extent cx="5274310" cy="3234690"/>
            <wp:effectExtent l="0" t="0" r="2540" b="3810"/>
            <wp:docPr id="28" name="图片 2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文本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EF463" w14:textId="543DA90E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75DD1AA" wp14:editId="1D83616F">
            <wp:extent cx="5274310" cy="3228975"/>
            <wp:effectExtent l="0" t="0" r="2540" b="9525"/>
            <wp:docPr id="29" name="图片 2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E7D49" w14:textId="70C46F78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根据</w:t>
      </w:r>
      <w:r>
        <w:rPr>
          <w:rFonts w:hint="eastAsia"/>
          <w:color w:val="FF0000"/>
        </w:rPr>
        <w:t>Title</w:t>
      </w:r>
      <w:r>
        <w:rPr>
          <w:rFonts w:hint="eastAsia"/>
          <w:color w:val="FF0000"/>
        </w:rPr>
        <w:t>排序：</w:t>
      </w:r>
    </w:p>
    <w:p w14:paraId="40CC5ADD" w14:textId="3AF53DF0" w:rsidR="00014B1F" w:rsidRDefault="00014B1F" w:rsidP="00014B1F">
      <w:pPr>
        <w:pStyle w:val="a9"/>
        <w:spacing w:line="360" w:lineRule="auto"/>
        <w:ind w:left="360" w:firstLineChars="0" w:firstLine="0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04F46F49" wp14:editId="428C4EF1">
            <wp:extent cx="5274310" cy="3307080"/>
            <wp:effectExtent l="0" t="0" r="2540" b="7620"/>
            <wp:docPr id="30" name="图片 3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文本&#10;&#10;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5F707" w14:textId="775EAD56" w:rsidR="00014B1F" w:rsidRDefault="00014B1F" w:rsidP="00014B1F">
      <w:pPr>
        <w:pStyle w:val="a9"/>
        <w:spacing w:line="360" w:lineRule="auto"/>
        <w:ind w:left="360" w:firstLineChars="0" w:firstLine="0"/>
        <w:rPr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592B2822" wp14:editId="4EF3BB21">
            <wp:extent cx="5274310" cy="3213735"/>
            <wp:effectExtent l="0" t="0" r="2540" b="5715"/>
            <wp:docPr id="31" name="图片 3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文本&#10;&#10;描述已自动生成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CBFF8" w14:textId="1E415AB8" w:rsidR="00014B1F" w:rsidRP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 w:rsidRPr="00014B1F">
        <w:rPr>
          <w:rFonts w:hint="eastAsia"/>
          <w:color w:val="FF0000"/>
        </w:rPr>
        <w:t>根据</w:t>
      </w:r>
      <w:r w:rsidRPr="00014B1F">
        <w:rPr>
          <w:rFonts w:hint="eastAsia"/>
          <w:color w:val="FF0000"/>
        </w:rPr>
        <w:t>Auth</w:t>
      </w:r>
      <w:r w:rsidRPr="00014B1F">
        <w:rPr>
          <w:color w:val="FF0000"/>
        </w:rPr>
        <w:t>or</w:t>
      </w:r>
      <w:r w:rsidRPr="00014B1F">
        <w:rPr>
          <w:rFonts w:hint="eastAsia"/>
          <w:color w:val="FF0000"/>
        </w:rPr>
        <w:t>排序：</w:t>
      </w:r>
    </w:p>
    <w:p w14:paraId="4C4209B4" w14:textId="3FFA57C6" w:rsidR="00014B1F" w:rsidRDefault="00014B1F" w:rsidP="00014B1F">
      <w:pPr>
        <w:pStyle w:val="a9"/>
        <w:spacing w:line="360" w:lineRule="auto"/>
        <w:ind w:left="360" w:firstLineChars="0" w:firstLine="0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57A0A3E5" wp14:editId="2C39C9AA">
            <wp:extent cx="5274310" cy="3256280"/>
            <wp:effectExtent l="0" t="0" r="2540" b="1270"/>
            <wp:docPr id="32" name="图片 3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文本&#10;&#10;描述已自动生成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618AE" w14:textId="77E4B059" w:rsidR="00014B1F" w:rsidRDefault="00014B1F" w:rsidP="00014B1F">
      <w:pPr>
        <w:pStyle w:val="a9"/>
        <w:spacing w:line="360" w:lineRule="auto"/>
        <w:ind w:left="360" w:firstLineChars="0" w:firstLine="0"/>
        <w:rPr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445C8D5E" wp14:editId="3522174D">
            <wp:extent cx="5274310" cy="3245485"/>
            <wp:effectExtent l="0" t="0" r="2540" b="0"/>
            <wp:docPr id="33" name="图片 3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文本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E3C32" w14:textId="01998691" w:rsidR="00014B1F" w:rsidRDefault="00014B1F" w:rsidP="00014B1F">
      <w:pPr>
        <w:pStyle w:val="a9"/>
        <w:spacing w:line="360" w:lineRule="auto"/>
        <w:ind w:left="360" w:firstLineChars="0" w:firstLine="0"/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查看所有未借出的：</w:t>
      </w:r>
    </w:p>
    <w:p w14:paraId="79CC1841" w14:textId="3A1DACBE" w:rsidR="00014B1F" w:rsidRDefault="00014B1F" w:rsidP="00014B1F">
      <w:pPr>
        <w:pStyle w:val="a9"/>
        <w:spacing w:line="360" w:lineRule="auto"/>
        <w:ind w:left="360" w:firstLineChars="0" w:firstLine="0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59B2E440" wp14:editId="5A278B73">
            <wp:extent cx="5274310" cy="3221990"/>
            <wp:effectExtent l="0" t="0" r="2540" b="0"/>
            <wp:docPr id="34" name="图片 3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文本&#10;&#10;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8D96E" w14:textId="02FE7B5A" w:rsidR="00014B1F" w:rsidRDefault="00014B1F" w:rsidP="00014B1F">
      <w:pPr>
        <w:pStyle w:val="a9"/>
        <w:spacing w:line="360" w:lineRule="auto"/>
        <w:ind w:left="360" w:firstLineChars="0" w:firstLine="0"/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查看所有借出的：</w:t>
      </w:r>
    </w:p>
    <w:p w14:paraId="77CED0C8" w14:textId="3722BEAE" w:rsidR="00014B1F" w:rsidRPr="00014B1F" w:rsidRDefault="00014B1F" w:rsidP="00014B1F">
      <w:pPr>
        <w:pStyle w:val="a9"/>
        <w:spacing w:line="360" w:lineRule="auto"/>
        <w:ind w:left="360" w:firstLineChars="0" w:firstLine="0"/>
        <w:rPr>
          <w:rFonts w:hint="eastAsia"/>
          <w:b/>
          <w:bCs/>
          <w:color w:val="FF0000"/>
        </w:rPr>
      </w:pPr>
      <w:r>
        <w:rPr>
          <w:noProof/>
        </w:rPr>
        <w:lastRenderedPageBreak/>
        <w:drawing>
          <wp:inline distT="0" distB="0" distL="0" distR="0" wp14:anchorId="4AF9DF0B" wp14:editId="4688D69F">
            <wp:extent cx="5274310" cy="3176270"/>
            <wp:effectExtent l="0" t="0" r="2540" b="5080"/>
            <wp:docPr id="35" name="图片 3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文本&#10;&#10;描述已自动生成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EA53F" w14:textId="66083FDA" w:rsidR="00014B1F" w:rsidRDefault="00014B1F" w:rsidP="00014B1F">
      <w:pPr>
        <w:pStyle w:val="a9"/>
        <w:numPr>
          <w:ilvl w:val="0"/>
          <w:numId w:val="1"/>
        </w:numPr>
        <w:spacing w:line="360" w:lineRule="auto"/>
        <w:ind w:firstLineChars="0"/>
        <w:rPr>
          <w:color w:val="FF0000"/>
        </w:rPr>
      </w:pPr>
      <w:r>
        <w:rPr>
          <w:rFonts w:hint="eastAsia"/>
          <w:color w:val="FF0000"/>
        </w:rPr>
        <w:t>查找书籍功能</w:t>
      </w:r>
    </w:p>
    <w:p w14:paraId="65867DB0" w14:textId="1421C75F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drawing>
          <wp:inline distT="0" distB="0" distL="0" distR="0" wp14:anchorId="27942DAB" wp14:editId="19A61935">
            <wp:extent cx="5274310" cy="3295650"/>
            <wp:effectExtent l="0" t="0" r="2540" b="0"/>
            <wp:docPr id="36" name="图片 3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文本&#10;&#10;描述已自动生成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A3511" w14:textId="7203B23C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9D654E6" wp14:editId="7D7AFB32">
            <wp:extent cx="5274310" cy="3219450"/>
            <wp:effectExtent l="0" t="0" r="2540" b="0"/>
            <wp:docPr id="37" name="图片 3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文本&#10;&#10;描述已自动生成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9986B" w14:textId="6E7F7473" w:rsidR="00014B1F" w:rsidRDefault="009C3510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drawing>
          <wp:inline distT="0" distB="0" distL="0" distR="0" wp14:anchorId="1074DA25" wp14:editId="59215324">
            <wp:extent cx="5274310" cy="3289300"/>
            <wp:effectExtent l="0" t="0" r="2540" b="6350"/>
            <wp:docPr id="38" name="图片 3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文本&#10;&#10;描述已自动生成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360F5" w14:textId="35A0E72E" w:rsidR="009C3510" w:rsidRDefault="009C3510" w:rsidP="00014B1F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BFD0F45" wp14:editId="61BBD3AF">
            <wp:extent cx="5274310" cy="3066415"/>
            <wp:effectExtent l="0" t="0" r="2540" b="635"/>
            <wp:docPr id="39" name="图片 3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文本&#10;&#10;描述已自动生成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1A50D" w14:textId="70A4C017" w:rsidR="009C3510" w:rsidRDefault="009C3510" w:rsidP="00014B1F">
      <w:pPr>
        <w:pStyle w:val="a9"/>
        <w:spacing w:line="360" w:lineRule="auto"/>
        <w:ind w:left="360" w:firstLineChars="0" w:firstLine="0"/>
        <w:rPr>
          <w:rFonts w:hint="eastAsia"/>
          <w:color w:val="FF0000"/>
        </w:rPr>
      </w:pPr>
    </w:p>
    <w:p w14:paraId="1680CB69" w14:textId="2B15A6DC" w:rsidR="00014B1F" w:rsidRDefault="009C3510" w:rsidP="00014B1F">
      <w:pPr>
        <w:pStyle w:val="a9"/>
        <w:numPr>
          <w:ilvl w:val="0"/>
          <w:numId w:val="1"/>
        </w:numPr>
        <w:spacing w:line="360" w:lineRule="auto"/>
        <w:ind w:firstLineChars="0"/>
        <w:rPr>
          <w:color w:val="FF0000"/>
        </w:rPr>
      </w:pPr>
      <w:r>
        <w:rPr>
          <w:rFonts w:hint="eastAsia"/>
          <w:color w:val="FF0000"/>
        </w:rPr>
        <w:t>添加书籍功能</w:t>
      </w:r>
    </w:p>
    <w:p w14:paraId="16A96F81" w14:textId="3A99B46A" w:rsidR="009C3510" w:rsidRDefault="009C3510" w:rsidP="009C3510">
      <w:pPr>
        <w:pStyle w:val="a9"/>
        <w:spacing w:line="360" w:lineRule="auto"/>
        <w:ind w:left="360" w:firstLineChars="0" w:firstLine="0"/>
        <w:rPr>
          <w:rFonts w:hint="eastAsia"/>
          <w:color w:val="FF0000"/>
        </w:rPr>
      </w:pPr>
      <w:r>
        <w:rPr>
          <w:rFonts w:hint="eastAsia"/>
          <w:color w:val="FF0000"/>
        </w:rPr>
        <w:t>自动生成</w:t>
      </w:r>
      <w:r>
        <w:rPr>
          <w:rFonts w:hint="eastAsia"/>
          <w:color w:val="FF0000"/>
        </w:rPr>
        <w:t>id</w:t>
      </w:r>
      <w:r>
        <w:rPr>
          <w:rFonts w:hint="eastAsia"/>
          <w:color w:val="FF0000"/>
        </w:rPr>
        <w:t>：</w:t>
      </w:r>
    </w:p>
    <w:p w14:paraId="45C3BE6F" w14:textId="7B6A2ECF" w:rsidR="009C3510" w:rsidRDefault="009C3510" w:rsidP="009C3510">
      <w:pPr>
        <w:spacing w:line="360" w:lineRule="auto"/>
        <w:ind w:left="360"/>
        <w:rPr>
          <w:color w:val="FF0000"/>
        </w:rPr>
      </w:pPr>
      <w:r>
        <w:rPr>
          <w:noProof/>
        </w:rPr>
        <w:drawing>
          <wp:inline distT="0" distB="0" distL="0" distR="0" wp14:anchorId="3547763E" wp14:editId="72B8C66B">
            <wp:extent cx="5274310" cy="3276600"/>
            <wp:effectExtent l="0" t="0" r="2540" b="0"/>
            <wp:docPr id="40" name="图片 4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文本&#10;&#10;描述已自动生成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2B02A" w14:textId="35AB0D64" w:rsidR="009C3510" w:rsidRDefault="009C3510" w:rsidP="009C3510">
      <w:pPr>
        <w:spacing w:line="360" w:lineRule="auto"/>
        <w:ind w:left="36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78A956B8" wp14:editId="52107E7D">
            <wp:extent cx="5274310" cy="3260090"/>
            <wp:effectExtent l="0" t="0" r="2540" b="0"/>
            <wp:docPr id="42" name="图片 4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文本&#10;&#10;描述已自动生成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D88B8" w14:textId="77777777" w:rsidR="009C3510" w:rsidRDefault="009C3510" w:rsidP="009C3510">
      <w:pPr>
        <w:spacing w:line="360" w:lineRule="auto"/>
        <w:ind w:left="360"/>
        <w:rPr>
          <w:rFonts w:hint="eastAsia"/>
          <w:color w:val="FF0000"/>
        </w:rPr>
      </w:pPr>
    </w:p>
    <w:p w14:paraId="45B76020" w14:textId="2C0A5117" w:rsidR="009C3510" w:rsidRPr="009C3510" w:rsidRDefault="009C3510" w:rsidP="009C3510">
      <w:pPr>
        <w:spacing w:line="360" w:lineRule="auto"/>
        <w:ind w:left="360"/>
        <w:rPr>
          <w:rFonts w:hint="eastAsia"/>
          <w:color w:val="FF0000"/>
        </w:rPr>
      </w:pPr>
      <w:r>
        <w:rPr>
          <w:noProof/>
        </w:rPr>
        <w:drawing>
          <wp:inline distT="0" distB="0" distL="0" distR="0" wp14:anchorId="22D59FDF" wp14:editId="3326C6AA">
            <wp:extent cx="5274310" cy="3356610"/>
            <wp:effectExtent l="0" t="0" r="2540" b="0"/>
            <wp:docPr id="43" name="图片 4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文本&#10;&#10;描述已自动生成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64BE8" w14:textId="6435D2E6" w:rsidR="00014B1F" w:rsidRDefault="009C3510" w:rsidP="00014B1F">
      <w:pPr>
        <w:pStyle w:val="a9"/>
        <w:numPr>
          <w:ilvl w:val="0"/>
          <w:numId w:val="1"/>
        </w:numPr>
        <w:spacing w:line="360" w:lineRule="auto"/>
        <w:ind w:firstLineChars="0"/>
        <w:rPr>
          <w:color w:val="FF0000"/>
        </w:rPr>
      </w:pPr>
      <w:r>
        <w:rPr>
          <w:rFonts w:hint="eastAsia"/>
          <w:color w:val="FF0000"/>
        </w:rPr>
        <w:t>修改功能</w:t>
      </w:r>
    </w:p>
    <w:p w14:paraId="7FE8A3B5" w14:textId="0FF6CCE9" w:rsidR="009C3510" w:rsidRDefault="009C3510" w:rsidP="009C3510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自动补全</w:t>
      </w:r>
      <w:r>
        <w:rPr>
          <w:rFonts w:hint="eastAsia"/>
          <w:color w:val="FF0000"/>
        </w:rPr>
        <w:t>id</w:t>
      </w:r>
    </w:p>
    <w:p w14:paraId="0A1FC5F6" w14:textId="41EDA143" w:rsidR="009C3510" w:rsidRDefault="009C3510" w:rsidP="009C3510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01B81D0" wp14:editId="083705FE">
            <wp:extent cx="5274310" cy="3263900"/>
            <wp:effectExtent l="0" t="0" r="2540" b="0"/>
            <wp:docPr id="44" name="图片 4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 descr="文本&#10;&#10;描述已自动生成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065D3" w14:textId="45E0619F" w:rsidR="009C3510" w:rsidRDefault="009C3510" w:rsidP="009C3510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drawing>
          <wp:inline distT="0" distB="0" distL="0" distR="0" wp14:anchorId="55048E21" wp14:editId="104BC565">
            <wp:extent cx="5274310" cy="3263900"/>
            <wp:effectExtent l="0" t="0" r="2540" b="0"/>
            <wp:docPr id="45" name="图片 4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文本&#10;&#10;描述已自动生成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001A4" w14:textId="64541098" w:rsidR="009C3510" w:rsidRDefault="009C3510" w:rsidP="009C3510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135C369" wp14:editId="4E9E6FE6">
            <wp:extent cx="5274310" cy="3232150"/>
            <wp:effectExtent l="0" t="0" r="2540" b="6350"/>
            <wp:docPr id="48" name="图片 48" descr="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 descr="屏幕的截图&#10;&#10;描述已自动生成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D7B40" w14:textId="227911BC" w:rsidR="000A098C" w:rsidRDefault="000A098C" w:rsidP="009C3510">
      <w:pPr>
        <w:pStyle w:val="a9"/>
        <w:spacing w:line="360" w:lineRule="auto"/>
        <w:ind w:left="360" w:firstLineChars="0" w:firstLine="0"/>
        <w:rPr>
          <w:rFonts w:hint="eastAsia"/>
          <w:color w:val="FF0000"/>
        </w:rPr>
      </w:pPr>
      <w:r>
        <w:rPr>
          <w:noProof/>
        </w:rPr>
        <w:drawing>
          <wp:inline distT="0" distB="0" distL="0" distR="0" wp14:anchorId="19AA0FB3" wp14:editId="10012EC3">
            <wp:extent cx="5274310" cy="3198495"/>
            <wp:effectExtent l="0" t="0" r="2540" b="1905"/>
            <wp:docPr id="49" name="图片 4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 descr="文本&#10;&#10;描述已自动生成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1FD61" w14:textId="448797D6" w:rsidR="00014B1F" w:rsidRDefault="000A098C" w:rsidP="00014B1F">
      <w:pPr>
        <w:pStyle w:val="a9"/>
        <w:numPr>
          <w:ilvl w:val="0"/>
          <w:numId w:val="1"/>
        </w:numPr>
        <w:spacing w:line="360" w:lineRule="auto"/>
        <w:ind w:firstLineChars="0"/>
        <w:rPr>
          <w:color w:val="FF0000"/>
        </w:rPr>
      </w:pPr>
      <w:r>
        <w:rPr>
          <w:rFonts w:hint="eastAsia"/>
          <w:color w:val="FF0000"/>
        </w:rPr>
        <w:t>借书功能</w:t>
      </w:r>
    </w:p>
    <w:p w14:paraId="20D8C78F" w14:textId="3BB17123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自动补全</w:t>
      </w:r>
      <w:r>
        <w:rPr>
          <w:rFonts w:hint="eastAsia"/>
          <w:color w:val="FF0000"/>
        </w:rPr>
        <w:t>id</w:t>
      </w:r>
      <w:r>
        <w:rPr>
          <w:rFonts w:hint="eastAsia"/>
          <w:color w:val="FF0000"/>
        </w:rPr>
        <w:t>并回写数据</w:t>
      </w:r>
    </w:p>
    <w:p w14:paraId="214E112D" w14:textId="6FAE30F2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335BCF2F" wp14:editId="68ADD416">
            <wp:extent cx="5274310" cy="3211830"/>
            <wp:effectExtent l="0" t="0" r="2540" b="7620"/>
            <wp:docPr id="50" name="图片 5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文本&#10;&#10;描述已自动生成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8B5C5" w14:textId="6AF193E3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drawing>
          <wp:inline distT="0" distB="0" distL="0" distR="0" wp14:anchorId="2A9C6184" wp14:editId="41B22992">
            <wp:extent cx="5274310" cy="3209290"/>
            <wp:effectExtent l="0" t="0" r="2540" b="0"/>
            <wp:docPr id="51" name="图片 5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 descr="文本&#10;&#10;描述已自动生成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3611A" w14:textId="66E9C1FF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输入借书人：</w:t>
      </w:r>
    </w:p>
    <w:p w14:paraId="30C43711" w14:textId="705E9F4E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2F70ED96" wp14:editId="2F692935">
            <wp:extent cx="5274310" cy="3245485"/>
            <wp:effectExtent l="0" t="0" r="2540" b="0"/>
            <wp:docPr id="52" name="图片 5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 descr="文本&#10;&#10;描述已自动生成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2775B" w14:textId="5F9E0CCE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查看借出的书：</w:t>
      </w:r>
    </w:p>
    <w:p w14:paraId="4D5E2EC0" w14:textId="5D7BC5BD" w:rsidR="000A098C" w:rsidRDefault="000A098C" w:rsidP="000A098C">
      <w:pPr>
        <w:pStyle w:val="a9"/>
        <w:spacing w:line="360" w:lineRule="auto"/>
        <w:ind w:left="360" w:firstLineChars="0" w:firstLine="0"/>
        <w:rPr>
          <w:rFonts w:hint="eastAsia"/>
          <w:color w:val="FF0000"/>
        </w:rPr>
      </w:pPr>
      <w:r>
        <w:rPr>
          <w:noProof/>
        </w:rPr>
        <w:drawing>
          <wp:inline distT="0" distB="0" distL="0" distR="0" wp14:anchorId="705DDE3D" wp14:editId="1E9A1166">
            <wp:extent cx="5274310" cy="3049905"/>
            <wp:effectExtent l="0" t="0" r="2540" b="0"/>
            <wp:docPr id="53" name="图片 5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 descr="文本&#10;&#10;描述已自动生成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EBAB3" w14:textId="7E0143FC" w:rsidR="00014B1F" w:rsidRDefault="000A098C" w:rsidP="00014B1F">
      <w:pPr>
        <w:pStyle w:val="a9"/>
        <w:numPr>
          <w:ilvl w:val="0"/>
          <w:numId w:val="1"/>
        </w:numPr>
        <w:spacing w:line="360" w:lineRule="auto"/>
        <w:ind w:firstLineChars="0"/>
        <w:rPr>
          <w:color w:val="FF0000"/>
        </w:rPr>
      </w:pPr>
      <w:r>
        <w:rPr>
          <w:rFonts w:hint="eastAsia"/>
          <w:color w:val="FF0000"/>
        </w:rPr>
        <w:t>还书功能</w:t>
      </w:r>
    </w:p>
    <w:p w14:paraId="119A276B" w14:textId="35CBECDA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自动补全</w:t>
      </w:r>
      <w:r>
        <w:rPr>
          <w:rFonts w:hint="eastAsia"/>
          <w:color w:val="FF0000"/>
        </w:rPr>
        <w:t>id</w:t>
      </w:r>
      <w:r>
        <w:rPr>
          <w:rFonts w:hint="eastAsia"/>
          <w:color w:val="FF0000"/>
        </w:rPr>
        <w:t>并且回写数据：</w:t>
      </w:r>
    </w:p>
    <w:p w14:paraId="6B4A3472" w14:textId="7E58A7B2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D32E517" wp14:editId="0BF98464">
            <wp:extent cx="5274310" cy="3188970"/>
            <wp:effectExtent l="0" t="0" r="2540" b="0"/>
            <wp:docPr id="54" name="图片 5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文本&#10;&#10;描述已自动生成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60C9" w14:textId="041FCAE4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drawing>
          <wp:inline distT="0" distB="0" distL="0" distR="0" wp14:anchorId="6A2B0792" wp14:editId="5E3075B0">
            <wp:extent cx="5274310" cy="3235960"/>
            <wp:effectExtent l="0" t="0" r="2540" b="2540"/>
            <wp:docPr id="55" name="图片 5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文本&#10;&#10;描述已自动生成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73A29" w14:textId="0769AC78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1DB43254" wp14:editId="527C58DB">
            <wp:extent cx="5274310" cy="3224530"/>
            <wp:effectExtent l="0" t="0" r="2540" b="0"/>
            <wp:docPr id="56" name="图片 5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文本&#10;&#10;描述已自动生成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A2213" w14:textId="779F7FE7" w:rsidR="000A098C" w:rsidRDefault="000A098C" w:rsidP="000A098C">
      <w:pPr>
        <w:pStyle w:val="a9"/>
        <w:spacing w:line="360" w:lineRule="auto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查看借出的书发现没有了</w:t>
      </w:r>
      <w:r>
        <w:rPr>
          <w:rFonts w:hint="eastAsia"/>
          <w:color w:val="FF0000"/>
        </w:rPr>
        <w:t>2</w:t>
      </w:r>
      <w:r>
        <w:rPr>
          <w:rFonts w:hint="eastAsia"/>
          <w:color w:val="FF0000"/>
        </w:rPr>
        <w:t>说明成功还书：</w:t>
      </w:r>
    </w:p>
    <w:p w14:paraId="3DA1AD4E" w14:textId="3714B5EA" w:rsidR="000A098C" w:rsidRDefault="000A098C" w:rsidP="000A098C">
      <w:pPr>
        <w:pStyle w:val="a9"/>
        <w:spacing w:line="360" w:lineRule="auto"/>
        <w:ind w:left="360" w:firstLineChars="0" w:firstLine="0"/>
        <w:rPr>
          <w:rFonts w:hint="eastAsia"/>
          <w:color w:val="FF0000"/>
        </w:rPr>
      </w:pPr>
      <w:r>
        <w:rPr>
          <w:noProof/>
        </w:rPr>
        <w:drawing>
          <wp:inline distT="0" distB="0" distL="0" distR="0" wp14:anchorId="309396A5" wp14:editId="6E465CFF">
            <wp:extent cx="5274310" cy="3226435"/>
            <wp:effectExtent l="0" t="0" r="2540" b="0"/>
            <wp:docPr id="57" name="图片 5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 descr="文本&#10;&#10;描述已自动生成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8D54F" w14:textId="3F9A9C79" w:rsidR="000A098C" w:rsidRDefault="000A098C" w:rsidP="000A098C">
      <w:pPr>
        <w:pStyle w:val="a9"/>
        <w:numPr>
          <w:ilvl w:val="0"/>
          <w:numId w:val="1"/>
        </w:numPr>
        <w:spacing w:line="360" w:lineRule="auto"/>
        <w:ind w:firstLineChars="0"/>
        <w:rPr>
          <w:color w:val="FF0000"/>
        </w:rPr>
      </w:pPr>
      <w:r>
        <w:rPr>
          <w:rFonts w:hint="eastAsia"/>
          <w:color w:val="FF0000"/>
        </w:rPr>
        <w:t>删除书籍</w:t>
      </w:r>
    </w:p>
    <w:p w14:paraId="2971B2E3" w14:textId="2DF25A1C" w:rsidR="000A098C" w:rsidRDefault="000A098C" w:rsidP="000A098C">
      <w:pPr>
        <w:spacing w:line="360" w:lineRule="auto"/>
        <w:ind w:left="360"/>
        <w:rPr>
          <w:color w:val="FF0000"/>
        </w:rPr>
      </w:pPr>
      <w:r>
        <w:rPr>
          <w:rFonts w:hint="eastAsia"/>
          <w:color w:val="FF0000"/>
        </w:rPr>
        <w:t>自动补全</w:t>
      </w:r>
      <w:r>
        <w:rPr>
          <w:rFonts w:hint="eastAsia"/>
          <w:color w:val="FF0000"/>
        </w:rPr>
        <w:t>id</w:t>
      </w:r>
      <w:r>
        <w:rPr>
          <w:rFonts w:hint="eastAsia"/>
          <w:color w:val="FF0000"/>
        </w:rPr>
        <w:t>并回写数据：</w:t>
      </w:r>
    </w:p>
    <w:p w14:paraId="73587516" w14:textId="1E709383" w:rsidR="000A098C" w:rsidRDefault="000A098C" w:rsidP="000A098C">
      <w:pPr>
        <w:spacing w:line="360" w:lineRule="auto"/>
        <w:ind w:left="360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4A220F32" wp14:editId="7B704E16">
            <wp:extent cx="5274310" cy="3283585"/>
            <wp:effectExtent l="0" t="0" r="2540" b="0"/>
            <wp:docPr id="58" name="图片 5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 descr="文本&#10;&#10;描述已自动生成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C342" w14:textId="798BE42E" w:rsidR="000A098C" w:rsidRDefault="000A098C" w:rsidP="000A098C">
      <w:pPr>
        <w:spacing w:line="360" w:lineRule="auto"/>
        <w:ind w:left="360"/>
        <w:rPr>
          <w:color w:val="FF0000"/>
        </w:rPr>
      </w:pPr>
      <w:r>
        <w:rPr>
          <w:noProof/>
        </w:rPr>
        <w:drawing>
          <wp:inline distT="0" distB="0" distL="0" distR="0" wp14:anchorId="430C9E52" wp14:editId="72EB2A61">
            <wp:extent cx="5274310" cy="3239770"/>
            <wp:effectExtent l="0" t="0" r="2540" b="0"/>
            <wp:docPr id="59" name="图片 5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图片 59" descr="文本&#10;&#10;描述已自动生成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DA882" w14:textId="6F97C59F" w:rsidR="000A098C" w:rsidRDefault="000A098C" w:rsidP="000A098C">
      <w:pPr>
        <w:spacing w:line="360" w:lineRule="auto"/>
        <w:ind w:left="360"/>
        <w:rPr>
          <w:rFonts w:hint="eastAsia"/>
          <w:color w:val="FF0000"/>
        </w:rPr>
      </w:pPr>
      <w:r>
        <w:rPr>
          <w:rFonts w:hint="eastAsia"/>
          <w:color w:val="FF0000"/>
        </w:rPr>
        <w:t>查看书籍发现</w:t>
      </w:r>
      <w:r>
        <w:rPr>
          <w:rFonts w:hint="eastAsia"/>
          <w:color w:val="FF0000"/>
        </w:rPr>
        <w:t>8</w:t>
      </w:r>
      <w:r>
        <w:rPr>
          <w:rFonts w:hint="eastAsia"/>
          <w:color w:val="FF0000"/>
        </w:rPr>
        <w:t>没有成功删除：</w:t>
      </w:r>
    </w:p>
    <w:p w14:paraId="396AFC2D" w14:textId="7F7187D4" w:rsidR="000A098C" w:rsidRPr="000A098C" w:rsidRDefault="000A098C" w:rsidP="000A098C">
      <w:pPr>
        <w:spacing w:line="360" w:lineRule="auto"/>
        <w:ind w:left="360"/>
        <w:rPr>
          <w:rFonts w:hint="eastAsia"/>
          <w:color w:val="FF0000"/>
        </w:rPr>
      </w:pPr>
      <w:r>
        <w:rPr>
          <w:noProof/>
        </w:rPr>
        <w:lastRenderedPageBreak/>
        <w:drawing>
          <wp:inline distT="0" distB="0" distL="0" distR="0" wp14:anchorId="4174CB93" wp14:editId="1ED55789">
            <wp:extent cx="5274310" cy="3230245"/>
            <wp:effectExtent l="0" t="0" r="2540" b="8255"/>
            <wp:docPr id="60" name="图片 6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图片 60" descr="文本&#10;&#10;描述已自动生成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7D308" w14:textId="55DFC3CD" w:rsidR="00014B1F" w:rsidRPr="000A098C" w:rsidRDefault="00014B1F" w:rsidP="000A098C">
      <w:pPr>
        <w:spacing w:line="360" w:lineRule="auto"/>
        <w:rPr>
          <w:rFonts w:hint="eastAsia"/>
          <w:color w:val="FF0000"/>
        </w:rPr>
      </w:pPr>
    </w:p>
    <w:p w14:paraId="5B13C917" w14:textId="211659E3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</w:p>
    <w:p w14:paraId="71832DD5" w14:textId="50823273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</w:p>
    <w:p w14:paraId="2DD6392D" w14:textId="0E5C2D32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</w:p>
    <w:p w14:paraId="013E9356" w14:textId="58A6F83F" w:rsidR="00014B1F" w:rsidRDefault="00014B1F" w:rsidP="00014B1F">
      <w:pPr>
        <w:pStyle w:val="a9"/>
        <w:spacing w:line="360" w:lineRule="auto"/>
        <w:ind w:left="360" w:firstLineChars="0" w:firstLine="0"/>
        <w:rPr>
          <w:color w:val="FF0000"/>
        </w:rPr>
      </w:pPr>
    </w:p>
    <w:p w14:paraId="188E76F6" w14:textId="77777777" w:rsidR="00014B1F" w:rsidRPr="00014B1F" w:rsidRDefault="00014B1F" w:rsidP="00014B1F">
      <w:pPr>
        <w:pStyle w:val="a9"/>
        <w:spacing w:line="360" w:lineRule="auto"/>
        <w:ind w:left="360" w:firstLineChars="0" w:firstLine="0"/>
        <w:rPr>
          <w:rFonts w:hint="eastAsia"/>
          <w:color w:val="FF0000"/>
        </w:rPr>
      </w:pPr>
    </w:p>
    <w:p w14:paraId="656CC25B" w14:textId="77777777" w:rsidR="00014B1F" w:rsidRPr="00014B1F" w:rsidRDefault="00014B1F" w:rsidP="00014B1F">
      <w:pPr>
        <w:pStyle w:val="a9"/>
        <w:spacing w:line="360" w:lineRule="auto"/>
        <w:ind w:left="360" w:firstLineChars="0" w:firstLine="0"/>
        <w:rPr>
          <w:rFonts w:hint="eastAsia"/>
          <w:color w:val="FF0000"/>
        </w:rPr>
      </w:pPr>
    </w:p>
    <w:sectPr w:rsidR="00014B1F" w:rsidRPr="00014B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54242" w14:textId="77777777" w:rsidR="002F513B" w:rsidRDefault="002F513B" w:rsidP="00DB22F1">
      <w:r>
        <w:separator/>
      </w:r>
    </w:p>
  </w:endnote>
  <w:endnote w:type="continuationSeparator" w:id="0">
    <w:p w14:paraId="3C6BFE02" w14:textId="77777777" w:rsidR="002F513B" w:rsidRDefault="002F513B" w:rsidP="00DB22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BB3C5" w14:textId="77777777" w:rsidR="002F513B" w:rsidRDefault="002F513B" w:rsidP="00DB22F1">
      <w:r>
        <w:separator/>
      </w:r>
    </w:p>
  </w:footnote>
  <w:footnote w:type="continuationSeparator" w:id="0">
    <w:p w14:paraId="57B5FA4C" w14:textId="77777777" w:rsidR="002F513B" w:rsidRDefault="002F513B" w:rsidP="00DB2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93469"/>
    <w:multiLevelType w:val="multilevel"/>
    <w:tmpl w:val="A71C7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0E0E5E"/>
    <w:multiLevelType w:val="multilevel"/>
    <w:tmpl w:val="DC64A1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681134"/>
    <w:multiLevelType w:val="multilevel"/>
    <w:tmpl w:val="43D47C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D44200"/>
    <w:multiLevelType w:val="hybridMultilevel"/>
    <w:tmpl w:val="E7229458"/>
    <w:lvl w:ilvl="0" w:tplc="85C8D7B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8B74DA"/>
    <w:multiLevelType w:val="multilevel"/>
    <w:tmpl w:val="5B90F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310FF1"/>
    <w:multiLevelType w:val="multilevel"/>
    <w:tmpl w:val="74CE77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7121766"/>
    <w:multiLevelType w:val="multilevel"/>
    <w:tmpl w:val="B16CF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9B5AA8"/>
    <w:multiLevelType w:val="multilevel"/>
    <w:tmpl w:val="30D496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D611C0"/>
    <w:multiLevelType w:val="multilevel"/>
    <w:tmpl w:val="671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46F0B82"/>
    <w:multiLevelType w:val="multilevel"/>
    <w:tmpl w:val="71FE8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02863546">
    <w:abstractNumId w:val="3"/>
  </w:num>
  <w:num w:numId="2" w16cid:durableId="1401319871">
    <w:abstractNumId w:val="1"/>
  </w:num>
  <w:num w:numId="3" w16cid:durableId="1649554280">
    <w:abstractNumId w:val="7"/>
  </w:num>
  <w:num w:numId="4" w16cid:durableId="1317149517">
    <w:abstractNumId w:val="6"/>
  </w:num>
  <w:num w:numId="5" w16cid:durableId="347877160">
    <w:abstractNumId w:val="2"/>
  </w:num>
  <w:num w:numId="6" w16cid:durableId="1986734184">
    <w:abstractNumId w:val="4"/>
  </w:num>
  <w:num w:numId="7" w16cid:durableId="1281372945">
    <w:abstractNumId w:val="8"/>
  </w:num>
  <w:num w:numId="8" w16cid:durableId="784424311">
    <w:abstractNumId w:val="5"/>
  </w:num>
  <w:num w:numId="9" w16cid:durableId="1352948312">
    <w:abstractNumId w:val="0"/>
  </w:num>
  <w:num w:numId="10" w16cid:durableId="8582003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rY0N7QwNLI0NzJU0lEKTi0uzszPAykwrAUAbAQT4CwAAAA="/>
  </w:docVars>
  <w:rsids>
    <w:rsidRoot w:val="004912CD"/>
    <w:rsid w:val="00014B1F"/>
    <w:rsid w:val="000217FB"/>
    <w:rsid w:val="000A098C"/>
    <w:rsid w:val="00155258"/>
    <w:rsid w:val="00201D99"/>
    <w:rsid w:val="002659DD"/>
    <w:rsid w:val="002C7615"/>
    <w:rsid w:val="002D5861"/>
    <w:rsid w:val="002F513B"/>
    <w:rsid w:val="003977D2"/>
    <w:rsid w:val="004912CD"/>
    <w:rsid w:val="005E3FDE"/>
    <w:rsid w:val="00627394"/>
    <w:rsid w:val="00685CC3"/>
    <w:rsid w:val="007B19E8"/>
    <w:rsid w:val="008A7FE6"/>
    <w:rsid w:val="008F49EB"/>
    <w:rsid w:val="0090325F"/>
    <w:rsid w:val="0093295A"/>
    <w:rsid w:val="009C3510"/>
    <w:rsid w:val="00B74227"/>
    <w:rsid w:val="00BA5F8D"/>
    <w:rsid w:val="00BE37B5"/>
    <w:rsid w:val="00C7606B"/>
    <w:rsid w:val="00CD26AD"/>
    <w:rsid w:val="00CE6456"/>
    <w:rsid w:val="00D22C24"/>
    <w:rsid w:val="00DB22F1"/>
    <w:rsid w:val="00E109C9"/>
    <w:rsid w:val="00E34456"/>
    <w:rsid w:val="00EC6633"/>
    <w:rsid w:val="00F35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33BAB9"/>
  <w15:chartTrackingRefBased/>
  <w15:docId w15:val="{FC87A6BC-D75E-4775-95A6-FBEF4FB27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12CD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link w:val="10"/>
    <w:uiPriority w:val="9"/>
    <w:qFormat/>
    <w:rsid w:val="00C7606B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0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B22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B22F1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B22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B22F1"/>
    <w:rPr>
      <w:rFonts w:ascii="Times New Roman" w:eastAsia="宋体" w:hAnsi="Times New Roman" w:cs="Times New Roman"/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DB22F1"/>
    <w:pPr>
      <w:spacing w:before="240" w:after="60"/>
      <w:jc w:val="center"/>
      <w:outlineLvl w:val="0"/>
    </w:pPr>
    <w:rPr>
      <w:rFonts w:asciiTheme="majorHAnsi" w:hAnsiTheme="majorHAnsi" w:cstheme="majorBidi"/>
      <w:b/>
      <w:bCs/>
      <w:kern w:val="0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DB22F1"/>
    <w:rPr>
      <w:rFonts w:asciiTheme="majorHAnsi" w:eastAsia="宋体" w:hAnsiTheme="majorHAnsi" w:cstheme="majorBidi"/>
      <w:b/>
      <w:bCs/>
      <w:kern w:val="0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C7606B"/>
    <w:rPr>
      <w:b/>
      <w:bCs/>
      <w:kern w:val="0"/>
      <w:sz w:val="44"/>
      <w:szCs w:val="44"/>
    </w:rPr>
  </w:style>
  <w:style w:type="paragraph" w:styleId="a9">
    <w:name w:val="List Paragraph"/>
    <w:basedOn w:val="a"/>
    <w:uiPriority w:val="34"/>
    <w:qFormat/>
    <w:rsid w:val="00014B1F"/>
    <w:pPr>
      <w:ind w:firstLineChars="200" w:firstLine="420"/>
    </w:pPr>
  </w:style>
  <w:style w:type="paragraph" w:customStyle="1" w:styleId="alt">
    <w:name w:val="alt"/>
    <w:basedOn w:val="a"/>
    <w:rsid w:val="000A098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preprocessor">
    <w:name w:val="preprocessor"/>
    <w:basedOn w:val="a0"/>
    <w:rsid w:val="000A098C"/>
  </w:style>
  <w:style w:type="character" w:customStyle="1" w:styleId="string">
    <w:name w:val="string"/>
    <w:basedOn w:val="a0"/>
    <w:rsid w:val="000A098C"/>
  </w:style>
  <w:style w:type="character" w:customStyle="1" w:styleId="keyword">
    <w:name w:val="keyword"/>
    <w:basedOn w:val="a0"/>
    <w:rsid w:val="000A09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85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1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0</TotalTime>
  <Pages>46</Pages>
  <Words>3908</Words>
  <Characters>22277</Characters>
  <Application>Microsoft Office Word</Application>
  <DocSecurity>0</DocSecurity>
  <Lines>185</Lines>
  <Paragraphs>52</Paragraphs>
  <ScaleCrop>false</ScaleCrop>
  <Company>Hewlett-Packard Company</Company>
  <LinksUpToDate>false</LinksUpToDate>
  <CharactersWithSpaces>2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庆</dc:creator>
  <cp:keywords/>
  <dc:description/>
  <cp:lastModifiedBy>华</cp:lastModifiedBy>
  <cp:revision>19</cp:revision>
  <dcterms:created xsi:type="dcterms:W3CDTF">2020-02-10T05:21:00Z</dcterms:created>
  <dcterms:modified xsi:type="dcterms:W3CDTF">2022-11-21T17:02:00Z</dcterms:modified>
</cp:coreProperties>
</file>